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580204" w14:textId="77777777" w:rsidR="00582D8F" w:rsidRPr="00251330" w:rsidRDefault="00582D8F" w:rsidP="00102B96">
      <w:pPr>
        <w:spacing w:line="276" w:lineRule="auto"/>
        <w:rPr>
          <w:rFonts w:ascii="Arial" w:hAnsi="Arial" w:cs="Arial"/>
          <w:sz w:val="22"/>
          <w:szCs w:val="22"/>
        </w:rPr>
      </w:pPr>
    </w:p>
    <w:p w14:paraId="30580206" w14:textId="126C41A8" w:rsidR="00582D8F" w:rsidRPr="00F56717" w:rsidRDefault="00582D8F" w:rsidP="00102B96">
      <w:pPr>
        <w:spacing w:line="276" w:lineRule="auto"/>
        <w:jc w:val="center"/>
        <w:rPr>
          <w:rFonts w:ascii="Arial" w:hAnsi="Arial" w:cs="Arial"/>
          <w:sz w:val="22"/>
          <w:szCs w:val="22"/>
        </w:rPr>
      </w:pPr>
      <w:bookmarkStart w:id="0" w:name="_Hlk534818526"/>
      <w:r w:rsidRPr="00F56717">
        <w:rPr>
          <w:rFonts w:ascii="Arial" w:hAnsi="Arial" w:cs="Arial"/>
          <w:b/>
          <w:sz w:val="22"/>
          <w:szCs w:val="22"/>
        </w:rPr>
        <w:t xml:space="preserve">Sofinanciranje Mestne občine Novo mesto za </w:t>
      </w:r>
      <w:r w:rsidR="00C85DC5" w:rsidRPr="00F56717">
        <w:rPr>
          <w:rFonts w:ascii="Arial" w:hAnsi="Arial" w:cs="Arial"/>
          <w:b/>
          <w:sz w:val="22"/>
          <w:szCs w:val="22"/>
        </w:rPr>
        <w:t xml:space="preserve">preventivne </w:t>
      </w:r>
      <w:r w:rsidRPr="00F56717">
        <w:rPr>
          <w:rFonts w:ascii="Arial" w:hAnsi="Arial" w:cs="Arial"/>
          <w:b/>
          <w:sz w:val="22"/>
          <w:szCs w:val="22"/>
        </w:rPr>
        <w:t>programe  preprečevanj</w:t>
      </w:r>
      <w:r w:rsidR="00E50763" w:rsidRPr="00F56717">
        <w:rPr>
          <w:rFonts w:ascii="Arial" w:hAnsi="Arial" w:cs="Arial"/>
          <w:b/>
          <w:sz w:val="22"/>
          <w:szCs w:val="22"/>
        </w:rPr>
        <w:t xml:space="preserve">a in reševanja vseh vrst </w:t>
      </w:r>
      <w:r w:rsidRPr="00F56717">
        <w:rPr>
          <w:rFonts w:ascii="Arial" w:hAnsi="Arial" w:cs="Arial"/>
          <w:b/>
          <w:sz w:val="22"/>
          <w:szCs w:val="22"/>
        </w:rPr>
        <w:t>zasvojenosti za leto 201</w:t>
      </w:r>
      <w:r w:rsidR="00E306E4" w:rsidRPr="00F56717">
        <w:rPr>
          <w:rFonts w:ascii="Arial" w:hAnsi="Arial" w:cs="Arial"/>
          <w:b/>
          <w:sz w:val="22"/>
          <w:szCs w:val="22"/>
        </w:rPr>
        <w:t>9</w:t>
      </w:r>
    </w:p>
    <w:p w14:paraId="30580207" w14:textId="77777777" w:rsidR="00582D8F" w:rsidRPr="00F56717" w:rsidRDefault="00582D8F" w:rsidP="00102B96">
      <w:pPr>
        <w:spacing w:line="276" w:lineRule="auto"/>
        <w:rPr>
          <w:rFonts w:ascii="Arial" w:hAnsi="Arial" w:cs="Arial"/>
          <w:sz w:val="22"/>
          <w:szCs w:val="22"/>
        </w:rPr>
      </w:pPr>
    </w:p>
    <w:bookmarkEnd w:id="0"/>
    <w:p w14:paraId="30580214" w14:textId="77777777" w:rsidR="00582D8F" w:rsidRPr="00F56717" w:rsidRDefault="00582D8F" w:rsidP="00102B96">
      <w:pPr>
        <w:spacing w:line="276" w:lineRule="auto"/>
        <w:rPr>
          <w:rFonts w:ascii="Arial" w:hAnsi="Arial" w:cs="Arial"/>
          <w:sz w:val="22"/>
          <w:szCs w:val="22"/>
        </w:rPr>
      </w:pPr>
    </w:p>
    <w:p w14:paraId="30580217" w14:textId="77777777" w:rsidR="00582D8F" w:rsidRPr="00F56717" w:rsidRDefault="00582D8F" w:rsidP="00102B96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CILJ SOFINANCIRANJA</w:t>
      </w:r>
    </w:p>
    <w:p w14:paraId="30580218" w14:textId="115134F6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Cilj sofinanciranja je podpirati delovanje </w:t>
      </w:r>
      <w:r w:rsidR="00E50763" w:rsidRPr="00F56717">
        <w:rPr>
          <w:rFonts w:ascii="Arial" w:hAnsi="Arial" w:cs="Arial"/>
          <w:sz w:val="22"/>
          <w:szCs w:val="22"/>
        </w:rPr>
        <w:t>nevladnih organizacij</w:t>
      </w:r>
      <w:r w:rsidR="009C5EAC" w:rsidRPr="00F56717">
        <w:rPr>
          <w:rFonts w:ascii="Arial" w:hAnsi="Arial" w:cs="Arial"/>
          <w:sz w:val="22"/>
          <w:szCs w:val="22"/>
        </w:rPr>
        <w:t xml:space="preserve"> na področju izvajanja preventivnih programov</w:t>
      </w:r>
      <w:r w:rsidR="00E50763" w:rsidRPr="00F56717">
        <w:rPr>
          <w:rFonts w:ascii="Arial" w:hAnsi="Arial" w:cs="Arial"/>
          <w:sz w:val="22"/>
          <w:szCs w:val="22"/>
        </w:rPr>
        <w:t xml:space="preserve"> </w:t>
      </w:r>
      <w:r w:rsidRPr="00F56717">
        <w:rPr>
          <w:rFonts w:ascii="Arial" w:hAnsi="Arial" w:cs="Arial"/>
          <w:sz w:val="22"/>
          <w:szCs w:val="22"/>
        </w:rPr>
        <w:t xml:space="preserve"> za preprečevanje zasvojenosti </w:t>
      </w:r>
      <w:r w:rsidR="009C5EAC" w:rsidRPr="00F56717">
        <w:rPr>
          <w:rFonts w:ascii="Arial" w:hAnsi="Arial" w:cs="Arial"/>
          <w:sz w:val="22"/>
          <w:szCs w:val="22"/>
        </w:rPr>
        <w:t xml:space="preserve">ter programov pomoči urejanja in reševanja socialnih stisk, povezanih z uživanjem prepovedanih drog, alkohola in drugih oblik zasvojenosti </w:t>
      </w:r>
      <w:r w:rsidRPr="00F56717">
        <w:rPr>
          <w:rFonts w:ascii="Arial" w:hAnsi="Arial" w:cs="Arial"/>
          <w:sz w:val="22"/>
          <w:szCs w:val="22"/>
        </w:rPr>
        <w:t>v Mestni občini Novo mesto</w:t>
      </w:r>
      <w:r w:rsidR="009C5EAC" w:rsidRPr="00F56717">
        <w:rPr>
          <w:rFonts w:ascii="Arial" w:hAnsi="Arial" w:cs="Arial"/>
          <w:sz w:val="22"/>
          <w:szCs w:val="22"/>
        </w:rPr>
        <w:t xml:space="preserve">. </w:t>
      </w:r>
      <w:r w:rsidRPr="00F56717">
        <w:rPr>
          <w:rFonts w:ascii="Arial" w:hAnsi="Arial" w:cs="Arial"/>
          <w:sz w:val="22"/>
          <w:szCs w:val="22"/>
        </w:rPr>
        <w:t>V ta namen bo</w:t>
      </w:r>
      <w:r w:rsidR="009C5EAC" w:rsidRPr="00F56717">
        <w:rPr>
          <w:rFonts w:ascii="Arial" w:hAnsi="Arial" w:cs="Arial"/>
          <w:sz w:val="22"/>
          <w:szCs w:val="22"/>
        </w:rPr>
        <w:t>do</w:t>
      </w:r>
      <w:r w:rsidRPr="00F56717">
        <w:rPr>
          <w:rFonts w:ascii="Arial" w:hAnsi="Arial" w:cs="Arial"/>
          <w:sz w:val="22"/>
          <w:szCs w:val="22"/>
        </w:rPr>
        <w:t xml:space="preserve"> izbran</w:t>
      </w:r>
      <w:r w:rsidR="009C5EAC" w:rsidRPr="00F56717">
        <w:rPr>
          <w:rFonts w:ascii="Arial" w:hAnsi="Arial" w:cs="Arial"/>
          <w:sz w:val="22"/>
          <w:szCs w:val="22"/>
        </w:rPr>
        <w:t>i</w:t>
      </w:r>
      <w:r w:rsidRPr="00F56717">
        <w:rPr>
          <w:rFonts w:ascii="Arial" w:hAnsi="Arial" w:cs="Arial"/>
          <w:sz w:val="22"/>
          <w:szCs w:val="22"/>
        </w:rPr>
        <w:t xml:space="preserve"> prijavitelj</w:t>
      </w:r>
      <w:r w:rsidR="009C5EAC" w:rsidRPr="00F56717">
        <w:rPr>
          <w:rFonts w:ascii="Arial" w:hAnsi="Arial" w:cs="Arial"/>
          <w:sz w:val="22"/>
          <w:szCs w:val="22"/>
        </w:rPr>
        <w:t>i</w:t>
      </w:r>
      <w:r w:rsidRPr="00F56717">
        <w:rPr>
          <w:rFonts w:ascii="Arial" w:hAnsi="Arial" w:cs="Arial"/>
          <w:sz w:val="22"/>
          <w:szCs w:val="22"/>
        </w:rPr>
        <w:t>, ki se bo s prijavljenim programom najbolj približal spodaj navedenim ciljem v letu 201</w:t>
      </w:r>
      <w:r w:rsidR="00E306E4" w:rsidRPr="00F56717">
        <w:rPr>
          <w:rFonts w:ascii="Arial" w:hAnsi="Arial" w:cs="Arial"/>
          <w:sz w:val="22"/>
          <w:szCs w:val="22"/>
        </w:rPr>
        <w:t>9</w:t>
      </w:r>
      <w:r w:rsidRPr="00F56717">
        <w:rPr>
          <w:rFonts w:ascii="Arial" w:hAnsi="Arial" w:cs="Arial"/>
          <w:sz w:val="22"/>
          <w:szCs w:val="22"/>
        </w:rPr>
        <w:t>:</w:t>
      </w:r>
    </w:p>
    <w:p w14:paraId="30580219" w14:textId="77777777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1A" w14:textId="6452762C" w:rsidR="00582D8F" w:rsidRPr="00F56717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preventivno delo v osnovnih šolah v Mestni občini Novo mesto (izvajanje preventivnih predavanj/delavnic na temo zasvojenosti v vseh oddelkih zadnje triade vseh osnovnih šol v novomeški občini;</w:t>
      </w:r>
    </w:p>
    <w:p w14:paraId="3058021B" w14:textId="0D2A831C" w:rsidR="00582D8F" w:rsidRPr="00F56717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preventivno delo v srednjih šolah Mestne občine Novo mesto (izvajanje preventivnih predavanj/delavnic na temo zasvojenosti v vseh oddelkih vseh srednjih šol v </w:t>
      </w:r>
      <w:r w:rsidR="009C5EAC" w:rsidRPr="00F56717">
        <w:rPr>
          <w:rFonts w:ascii="Arial" w:hAnsi="Arial" w:cs="Arial"/>
          <w:sz w:val="22"/>
          <w:szCs w:val="22"/>
        </w:rPr>
        <w:t xml:space="preserve">novomeški </w:t>
      </w:r>
      <w:r w:rsidRPr="00F56717">
        <w:rPr>
          <w:rFonts w:ascii="Arial" w:hAnsi="Arial" w:cs="Arial"/>
          <w:sz w:val="22"/>
          <w:szCs w:val="22"/>
        </w:rPr>
        <w:t>občini;</w:t>
      </w:r>
    </w:p>
    <w:p w14:paraId="3058021C" w14:textId="5A58AF9E" w:rsidR="00582D8F" w:rsidRPr="00F56717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preventivna predavanja in delavnice za mladino izven šol</w:t>
      </w:r>
      <w:r w:rsidR="00C85DC5" w:rsidRPr="00F56717">
        <w:rPr>
          <w:rFonts w:ascii="Arial" w:hAnsi="Arial" w:cs="Arial"/>
          <w:sz w:val="22"/>
          <w:szCs w:val="22"/>
        </w:rPr>
        <w:t xml:space="preserve"> ter odrasle;</w:t>
      </w:r>
    </w:p>
    <w:p w14:paraId="3058021E" w14:textId="14B8DB84" w:rsidR="00582D8F" w:rsidRPr="00F56717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izvajanje </w:t>
      </w:r>
      <w:r w:rsidR="009C5EAC" w:rsidRPr="00F56717">
        <w:rPr>
          <w:rFonts w:ascii="Arial" w:hAnsi="Arial" w:cs="Arial"/>
          <w:sz w:val="22"/>
          <w:szCs w:val="22"/>
        </w:rPr>
        <w:t>svetovalne dejavnosti</w:t>
      </w:r>
      <w:r w:rsidRPr="00F56717">
        <w:rPr>
          <w:rFonts w:ascii="Arial" w:hAnsi="Arial" w:cs="Arial"/>
          <w:sz w:val="22"/>
          <w:szCs w:val="22"/>
        </w:rPr>
        <w:t xml:space="preserve"> pomoči odvisnikom in njihovim družinam na sledeč način:</w:t>
      </w:r>
    </w:p>
    <w:p w14:paraId="3058021F" w14:textId="5F341AC7" w:rsidR="00582D8F" w:rsidRPr="00F56717" w:rsidRDefault="00582D8F" w:rsidP="001813F6">
      <w:pPr>
        <w:numPr>
          <w:ilvl w:val="1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individualna svetovalna pomoč odvisnikom (na razpolago vsak dan</w:t>
      </w:r>
      <w:r w:rsidR="009C5EAC" w:rsidRPr="00F56717">
        <w:rPr>
          <w:rFonts w:ascii="Arial" w:hAnsi="Arial" w:cs="Arial"/>
          <w:sz w:val="22"/>
          <w:szCs w:val="22"/>
        </w:rPr>
        <w:t xml:space="preserve"> od ponedeljka do petka</w:t>
      </w:r>
      <w:r w:rsidRPr="00F56717">
        <w:rPr>
          <w:rFonts w:ascii="Arial" w:hAnsi="Arial" w:cs="Arial"/>
          <w:sz w:val="22"/>
          <w:szCs w:val="22"/>
        </w:rPr>
        <w:t>)</w:t>
      </w:r>
      <w:r w:rsidR="00C85DC5" w:rsidRPr="00F56717">
        <w:rPr>
          <w:rFonts w:ascii="Arial" w:hAnsi="Arial" w:cs="Arial"/>
          <w:sz w:val="22"/>
          <w:szCs w:val="22"/>
        </w:rPr>
        <w:t>,</w:t>
      </w:r>
    </w:p>
    <w:p w14:paraId="30580220" w14:textId="6CF428D8" w:rsidR="00582D8F" w:rsidRPr="00F56717" w:rsidRDefault="00582D8F" w:rsidP="001813F6">
      <w:pPr>
        <w:numPr>
          <w:ilvl w:val="1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individualna svetovalna pomoč svojcem odvisnika (na razpolago vsak dan</w:t>
      </w:r>
      <w:r w:rsidR="009C5EAC" w:rsidRPr="00F56717">
        <w:rPr>
          <w:rFonts w:ascii="Arial" w:hAnsi="Arial" w:cs="Arial"/>
          <w:sz w:val="22"/>
          <w:szCs w:val="22"/>
        </w:rPr>
        <w:t xml:space="preserve"> od ponedeljka do petka</w:t>
      </w:r>
      <w:r w:rsidRPr="00F56717">
        <w:rPr>
          <w:rFonts w:ascii="Arial" w:hAnsi="Arial" w:cs="Arial"/>
          <w:sz w:val="22"/>
          <w:szCs w:val="22"/>
        </w:rPr>
        <w:t>)</w:t>
      </w:r>
      <w:r w:rsidR="00C85DC5" w:rsidRPr="00F56717">
        <w:rPr>
          <w:rFonts w:ascii="Arial" w:hAnsi="Arial" w:cs="Arial"/>
          <w:sz w:val="22"/>
          <w:szCs w:val="22"/>
        </w:rPr>
        <w:t>,</w:t>
      </w:r>
    </w:p>
    <w:p w14:paraId="26735605" w14:textId="6DCFDD87" w:rsidR="009C5EAC" w:rsidRPr="00F56717" w:rsidRDefault="009C5EAC" w:rsidP="001813F6">
      <w:pPr>
        <w:numPr>
          <w:ilvl w:val="1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terensko delo z odvisniki izven svetovalnice (ulično delo, </w:t>
      </w:r>
      <w:proofErr w:type="spellStart"/>
      <w:r w:rsidRPr="00F56717">
        <w:rPr>
          <w:rFonts w:ascii="Arial" w:hAnsi="Arial" w:cs="Arial"/>
          <w:sz w:val="22"/>
          <w:szCs w:val="22"/>
        </w:rPr>
        <w:t>postpenalna</w:t>
      </w:r>
      <w:proofErr w:type="spellEnd"/>
      <w:r w:rsidRPr="00F56717">
        <w:rPr>
          <w:rFonts w:ascii="Arial" w:hAnsi="Arial" w:cs="Arial"/>
          <w:sz w:val="22"/>
          <w:szCs w:val="22"/>
        </w:rPr>
        <w:t xml:space="preserve"> obravnava ipd.</w:t>
      </w:r>
      <w:r w:rsidR="00C85DC5" w:rsidRPr="00F56717">
        <w:rPr>
          <w:rFonts w:ascii="Arial" w:hAnsi="Arial" w:cs="Arial"/>
          <w:sz w:val="22"/>
          <w:szCs w:val="22"/>
        </w:rPr>
        <w:t>).</w:t>
      </w:r>
      <w:r w:rsidRPr="00F56717">
        <w:rPr>
          <w:rFonts w:ascii="Arial" w:hAnsi="Arial" w:cs="Arial"/>
          <w:sz w:val="22"/>
          <w:szCs w:val="22"/>
        </w:rPr>
        <w:t xml:space="preserve"> </w:t>
      </w:r>
    </w:p>
    <w:p w14:paraId="30580224" w14:textId="68B584CA" w:rsidR="00582D8F" w:rsidRPr="00F56717" w:rsidRDefault="00C85DC5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sodelovanje z drugimi organizacijami na področju zasvojenosti (interdisciplinarnost programa)</w:t>
      </w:r>
    </w:p>
    <w:p w14:paraId="1865A638" w14:textId="1CD980EF" w:rsidR="009C5EAC" w:rsidRPr="00F56717" w:rsidRDefault="009C5EAC" w:rsidP="009C5EAC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osveščanje širše strokovne in laične javnosti o problemu zasvojenosti (</w:t>
      </w:r>
      <w:r w:rsidR="00C85DC5" w:rsidRPr="00F56717">
        <w:rPr>
          <w:rFonts w:ascii="Arial" w:hAnsi="Arial" w:cs="Arial"/>
          <w:sz w:val="22"/>
          <w:szCs w:val="22"/>
        </w:rPr>
        <w:t xml:space="preserve">članki in druge  </w:t>
      </w:r>
      <w:r w:rsidRPr="00F56717">
        <w:rPr>
          <w:rFonts w:ascii="Arial" w:hAnsi="Arial" w:cs="Arial"/>
          <w:sz w:val="22"/>
          <w:szCs w:val="22"/>
        </w:rPr>
        <w:t>medijsk</w:t>
      </w:r>
      <w:r w:rsidR="00C85DC5" w:rsidRPr="00F56717">
        <w:rPr>
          <w:rFonts w:ascii="Arial" w:hAnsi="Arial" w:cs="Arial"/>
          <w:sz w:val="22"/>
          <w:szCs w:val="22"/>
        </w:rPr>
        <w:t>e objave</w:t>
      </w:r>
      <w:r w:rsidRPr="00F56717">
        <w:rPr>
          <w:rFonts w:ascii="Arial" w:hAnsi="Arial" w:cs="Arial"/>
          <w:sz w:val="22"/>
          <w:szCs w:val="22"/>
        </w:rPr>
        <w:t xml:space="preserve">, </w:t>
      </w:r>
      <w:r w:rsidR="00C85DC5" w:rsidRPr="00F56717">
        <w:rPr>
          <w:rFonts w:ascii="Arial" w:hAnsi="Arial" w:cs="Arial"/>
          <w:sz w:val="22"/>
          <w:szCs w:val="22"/>
        </w:rPr>
        <w:t>posveti,…).</w:t>
      </w:r>
    </w:p>
    <w:p w14:paraId="3CCCD073" w14:textId="77777777" w:rsidR="009C5EAC" w:rsidRPr="00F56717" w:rsidRDefault="009C5EAC" w:rsidP="00C85DC5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</w:rPr>
      </w:pPr>
    </w:p>
    <w:p w14:paraId="30580227" w14:textId="77777777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28" w14:textId="5E1F7470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Dejavnosti, opisane pod točkami A, B, C, </w:t>
      </w:r>
      <w:r w:rsidR="00C85DC5" w:rsidRPr="00F56717">
        <w:rPr>
          <w:rFonts w:ascii="Arial" w:hAnsi="Arial" w:cs="Arial"/>
          <w:sz w:val="22"/>
          <w:szCs w:val="22"/>
        </w:rPr>
        <w:t xml:space="preserve">D, </w:t>
      </w:r>
      <w:r w:rsidRPr="00F56717">
        <w:rPr>
          <w:rFonts w:ascii="Arial" w:hAnsi="Arial" w:cs="Arial"/>
          <w:sz w:val="22"/>
          <w:szCs w:val="22"/>
        </w:rPr>
        <w:t xml:space="preserve">E in F, morajo biti za uporabnike brezplačne. </w:t>
      </w:r>
    </w:p>
    <w:p w14:paraId="30580229" w14:textId="77777777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8151FDF" w14:textId="77777777" w:rsidR="00337886" w:rsidRPr="00F56717" w:rsidRDefault="00337886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1384A039" w14:textId="77777777" w:rsidR="005E2EB2" w:rsidRPr="00F56717" w:rsidRDefault="005E2EB2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UPRAVIČENI PRIJAVITELJI</w:t>
      </w:r>
    </w:p>
    <w:p w14:paraId="3058022D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Na razpis se lahko prijavijo nevladne organizacije (društva, zveze društev, ustanove in neprofitni zasebni zavodi), ki so registrirane kot pravne osebe v Republiki Sloveniji.</w:t>
      </w:r>
    </w:p>
    <w:p w14:paraId="3058022E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142592B7" w14:textId="77777777" w:rsidR="005E2EB2" w:rsidRPr="00F56717" w:rsidRDefault="005E2EB2" w:rsidP="005E2EB2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4575FE5D" w14:textId="007A3E57" w:rsidR="005E2EB2" w:rsidRPr="00F56717" w:rsidRDefault="005E2EB2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SPLOŠNI POGOJI ZA PRIJAVO</w:t>
      </w:r>
    </w:p>
    <w:p w14:paraId="30580231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Predlagatelji morajo izpolnjevati naslednje pogoje:</w:t>
      </w:r>
    </w:p>
    <w:p w14:paraId="30580232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ijava programa, ki je predmet razpisa;</w:t>
      </w:r>
    </w:p>
    <w:p w14:paraId="30580233" w14:textId="77C2E58B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ogram se izvaja za uporabnike iz Mestne občine Novo mesto;</w:t>
      </w:r>
    </w:p>
    <w:p w14:paraId="0AED052D" w14:textId="485BA979" w:rsidR="00C85DC5" w:rsidRPr="00F56717" w:rsidRDefault="00C85DC5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ogram je na voljo uporabnikom vsak delovni dan, najmanj 6 ur;</w:t>
      </w:r>
    </w:p>
    <w:p w14:paraId="7F817087" w14:textId="6126CBB6" w:rsidR="00C85DC5" w:rsidRPr="00F56717" w:rsidRDefault="00C85DC5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ogram se na področju MONM izvaja kontinuirano najmanj 3 leta;</w:t>
      </w:r>
    </w:p>
    <w:p w14:paraId="30580234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so registrirani za opravljanje dejavnosti iz področja, ki je predmet razpisa;</w:t>
      </w:r>
    </w:p>
    <w:p w14:paraId="30580235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zagotovljeni prostorski in kadrovski pogoji za izvajanje programa;</w:t>
      </w:r>
    </w:p>
    <w:p w14:paraId="30580236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egledna in jasna finančna konstrukcija prihodkov in odhodkov izvajanja programa;</w:t>
      </w:r>
    </w:p>
    <w:p w14:paraId="30580237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večletne izkušnje oz. reference na področju, ki je predmet prijave;</w:t>
      </w:r>
    </w:p>
    <w:p w14:paraId="30580238" w14:textId="571098FB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izpolnjene pogodbene obveznosti do Mestne občine Novo mesto.</w:t>
      </w:r>
    </w:p>
    <w:p w14:paraId="30580239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3B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3C" w14:textId="613ADA9C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lastRenderedPageBreak/>
        <w:t xml:space="preserve">SPLOŠNI IN PREDNOSTNI RAZPISNI KRITERIJI </w:t>
      </w:r>
    </w:p>
    <w:p w14:paraId="3058023D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Za ocenjevanje programa prijaviteljev bodo uporabljena naslednja merila:</w:t>
      </w:r>
    </w:p>
    <w:p w14:paraId="3058023E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ujemanje predloženega programa z namenom razpisa;</w:t>
      </w:r>
    </w:p>
    <w:p w14:paraId="3058023F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kvaliteta in realnost predloženega programa ter jasni cilji programa;</w:t>
      </w:r>
    </w:p>
    <w:p w14:paraId="30580240" w14:textId="36A8DA99" w:rsidR="00582D8F" w:rsidRPr="00F56717" w:rsidRDefault="0088611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š</w:t>
      </w:r>
      <w:r w:rsidR="00582D8F" w:rsidRPr="00F56717">
        <w:rPr>
          <w:rFonts w:ascii="Arial" w:hAnsi="Arial" w:cs="Arial"/>
          <w:sz w:val="22"/>
          <w:szCs w:val="22"/>
        </w:rPr>
        <w:t>tevilo vključenih članov oziroma uporabnikov programa;</w:t>
      </w:r>
    </w:p>
    <w:p w14:paraId="30580241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realna finančna konstrukcija programa (lastni viri, drugi viri financiranja); </w:t>
      </w:r>
    </w:p>
    <w:p w14:paraId="30580242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dosedanje delo oz. reference;</w:t>
      </w:r>
    </w:p>
    <w:p w14:paraId="30580243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predvideni ostali finančni viri za sofinanciranje programa iz proračuna ali premoženja Mestne občine Novo mesto (javna dela, brezplačen najem prostora, subvencija najemnine prostorov, druga razpisana sredstva MONM).</w:t>
      </w:r>
    </w:p>
    <w:p w14:paraId="30580244" w14:textId="77777777" w:rsidR="00582D8F" w:rsidRPr="00F56717" w:rsidRDefault="00582D8F" w:rsidP="000608BD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45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Prednostno bo sofinanciran prijavitelj, ki:</w:t>
      </w:r>
    </w:p>
    <w:p w14:paraId="30580246" w14:textId="77777777" w:rsidR="00582D8F" w:rsidRPr="00F56717" w:rsidRDefault="00582D8F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v Mestni občini Novo mesto izvaja programe in projekte s področja zasvojenosti že več let, pri čemer gre za dobro uveljavljenost in prepoznavnost izvajanega dela med lokalnim prebivalstvom, posebej med mladimi, odvisniki in strokovnimi delavci s področja dela s človeškimi viri;</w:t>
      </w:r>
    </w:p>
    <w:p w14:paraId="3DC53F87" w14:textId="77777777" w:rsidR="00107DCE" w:rsidRPr="00F56717" w:rsidRDefault="00582D8F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je imel programe in projekte že sofinancirane iz občinskih proračunskih sredstev v preteklih letih</w:t>
      </w:r>
      <w:r w:rsidR="00107DCE" w:rsidRPr="00F56717">
        <w:rPr>
          <w:rFonts w:ascii="Arial" w:hAnsi="Arial" w:cs="Arial"/>
          <w:sz w:val="22"/>
          <w:szCs w:val="22"/>
        </w:rPr>
        <w:t>,</w:t>
      </w:r>
    </w:p>
    <w:p w14:paraId="6FBD4097" w14:textId="77777777" w:rsidR="0085289C" w:rsidRPr="00F56717" w:rsidRDefault="00D14BB8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se bo s programom najbolj </w:t>
      </w:r>
      <w:r w:rsidR="0085289C" w:rsidRPr="00F56717">
        <w:rPr>
          <w:rFonts w:ascii="Arial" w:hAnsi="Arial" w:cs="Arial"/>
          <w:sz w:val="22"/>
          <w:szCs w:val="22"/>
        </w:rPr>
        <w:t xml:space="preserve">celostno </w:t>
      </w:r>
      <w:r w:rsidRPr="00F56717">
        <w:rPr>
          <w:rFonts w:ascii="Arial" w:hAnsi="Arial" w:cs="Arial"/>
          <w:sz w:val="22"/>
          <w:szCs w:val="22"/>
        </w:rPr>
        <w:t>približal navedenim ciljem razpisa in bo izkazal delovanje na področju izvajanja preventive in svetovalnega dela</w:t>
      </w:r>
      <w:r w:rsidR="0085289C" w:rsidRPr="00F56717">
        <w:rPr>
          <w:rFonts w:ascii="Arial" w:hAnsi="Arial" w:cs="Arial"/>
          <w:sz w:val="22"/>
          <w:szCs w:val="22"/>
        </w:rPr>
        <w:t>,</w:t>
      </w:r>
    </w:p>
    <w:p w14:paraId="30580247" w14:textId="3E40789A" w:rsidR="00582D8F" w:rsidRPr="00F56717" w:rsidRDefault="0085289C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ima na programu redno zaposlene kadre za namen izvajanja programa.</w:t>
      </w:r>
      <w:r w:rsidR="00D14BB8" w:rsidRPr="00F56717">
        <w:rPr>
          <w:rFonts w:ascii="Arial" w:hAnsi="Arial" w:cs="Arial"/>
          <w:sz w:val="22"/>
          <w:szCs w:val="22"/>
        </w:rPr>
        <w:t xml:space="preserve"> </w:t>
      </w:r>
      <w:r w:rsidR="00582D8F" w:rsidRPr="00F56717">
        <w:rPr>
          <w:rFonts w:ascii="Arial" w:hAnsi="Arial" w:cs="Arial"/>
          <w:sz w:val="22"/>
          <w:szCs w:val="22"/>
        </w:rPr>
        <w:t xml:space="preserve"> </w:t>
      </w:r>
    </w:p>
    <w:p w14:paraId="01E74A20" w14:textId="211354F7" w:rsidR="00E5252C" w:rsidRPr="00F56717" w:rsidRDefault="00E5252C" w:rsidP="00E5252C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1F63B2A1" w14:textId="5E08C0E6" w:rsidR="00E5252C" w:rsidRPr="00F56717" w:rsidRDefault="00E5252C" w:rsidP="00E5252C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sz w:val="22"/>
          <w:szCs w:val="22"/>
          <w:lang w:eastAsia="en-US"/>
        </w:rPr>
        <w:t xml:space="preserve">Najvišje število točk, ki jih lahko prijavitelj doseže na razpisnem področju je </w:t>
      </w:r>
      <w:r w:rsidR="00F56717" w:rsidRPr="00752A11">
        <w:rPr>
          <w:rFonts w:ascii="Arial" w:hAnsi="Arial" w:cs="Arial"/>
          <w:b/>
          <w:sz w:val="22"/>
          <w:szCs w:val="22"/>
          <w:lang w:eastAsia="en-US"/>
        </w:rPr>
        <w:t>100</w:t>
      </w:r>
      <w:r w:rsidRPr="00752A11">
        <w:rPr>
          <w:rFonts w:ascii="Arial" w:hAnsi="Arial" w:cs="Arial"/>
          <w:b/>
          <w:sz w:val="22"/>
          <w:szCs w:val="22"/>
          <w:lang w:eastAsia="en-US"/>
        </w:rPr>
        <w:t xml:space="preserve"> to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čk</w:t>
      </w:r>
      <w:r w:rsidRPr="00F56717">
        <w:rPr>
          <w:rFonts w:ascii="Arial" w:hAnsi="Arial" w:cs="Arial"/>
          <w:sz w:val="22"/>
          <w:szCs w:val="22"/>
          <w:lang w:eastAsia="en-US"/>
        </w:rPr>
        <w:t xml:space="preserve">. V izbor za dodelitev sredstev se bodo uvrstili projekti/programi, ki bodo zbrali 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najmanj </w:t>
      </w:r>
      <w:r w:rsidR="00F56717" w:rsidRPr="00F56717">
        <w:rPr>
          <w:rFonts w:ascii="Arial" w:hAnsi="Arial" w:cs="Arial"/>
          <w:b/>
          <w:sz w:val="22"/>
          <w:szCs w:val="22"/>
          <w:lang w:eastAsia="en-US"/>
        </w:rPr>
        <w:t>65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 točk</w:t>
      </w:r>
      <w:r w:rsidRPr="00F56717">
        <w:rPr>
          <w:rFonts w:ascii="Arial" w:hAnsi="Arial" w:cs="Arial"/>
          <w:sz w:val="22"/>
          <w:szCs w:val="22"/>
          <w:lang w:eastAsia="en-US"/>
        </w:rPr>
        <w:t>.</w:t>
      </w:r>
    </w:p>
    <w:p w14:paraId="30580248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201651BD" w14:textId="77777777" w:rsidR="003A0C18" w:rsidRPr="00F56717" w:rsidRDefault="003A0C18" w:rsidP="003A0C18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VIŠINA RAZPISANIH SREDSTEV</w:t>
      </w:r>
    </w:p>
    <w:p w14:paraId="47F8A462" w14:textId="77777777" w:rsidR="003A0C18" w:rsidRPr="00F56717" w:rsidRDefault="003A0C18" w:rsidP="003A0C18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4D" w14:textId="4F0FC2BF" w:rsidR="00582D8F" w:rsidRPr="00F56717" w:rsidRDefault="003A0C18" w:rsidP="003A0C18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Vrednost </w:t>
      </w:r>
      <w:r w:rsidR="00582D8F" w:rsidRPr="00F56717">
        <w:rPr>
          <w:rFonts w:ascii="Arial" w:hAnsi="Arial" w:cs="Arial"/>
          <w:sz w:val="22"/>
          <w:szCs w:val="22"/>
        </w:rPr>
        <w:t xml:space="preserve">vseh razpoložljivih sredstev znaša </w:t>
      </w:r>
      <w:r w:rsidR="00043587" w:rsidRPr="00F56717">
        <w:rPr>
          <w:rFonts w:ascii="Arial" w:hAnsi="Arial" w:cs="Arial"/>
          <w:sz w:val="22"/>
          <w:szCs w:val="22"/>
        </w:rPr>
        <w:t xml:space="preserve">do višine </w:t>
      </w:r>
      <w:r w:rsidR="00392A5C" w:rsidRPr="00F56717">
        <w:rPr>
          <w:rFonts w:ascii="Arial" w:hAnsi="Arial" w:cs="Arial"/>
          <w:sz w:val="22"/>
          <w:szCs w:val="22"/>
        </w:rPr>
        <w:t>3</w:t>
      </w:r>
      <w:r w:rsidR="00582D8F" w:rsidRPr="00F56717">
        <w:rPr>
          <w:rFonts w:ascii="Arial" w:hAnsi="Arial" w:cs="Arial"/>
          <w:sz w:val="22"/>
          <w:szCs w:val="22"/>
        </w:rPr>
        <w:t>0.000</w:t>
      </w:r>
      <w:r w:rsidR="00F56717" w:rsidRPr="00F56717">
        <w:rPr>
          <w:rFonts w:ascii="Arial" w:hAnsi="Arial" w:cs="Arial"/>
          <w:sz w:val="22"/>
          <w:szCs w:val="22"/>
        </w:rPr>
        <w:t>,00</w:t>
      </w:r>
      <w:r w:rsidR="00582D8F" w:rsidRPr="00F56717">
        <w:rPr>
          <w:rFonts w:ascii="Arial" w:hAnsi="Arial" w:cs="Arial"/>
          <w:sz w:val="22"/>
          <w:szCs w:val="22"/>
        </w:rPr>
        <w:t xml:space="preserve"> EUR.</w:t>
      </w:r>
    </w:p>
    <w:p w14:paraId="4B066CFD" w14:textId="77777777" w:rsidR="00043587" w:rsidRPr="00F56717" w:rsidRDefault="00043587" w:rsidP="00D1161F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6C723905" w14:textId="6784DF35" w:rsidR="0085289C" w:rsidRPr="00F56717" w:rsidRDefault="0085289C" w:rsidP="0085289C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sz w:val="22"/>
          <w:szCs w:val="22"/>
        </w:rPr>
        <w:t xml:space="preserve">Pri razpisnem področju bo komisija ocenila programe/projekte nevladnih organizacij v občini Novo mesto glede na </w:t>
      </w:r>
      <w:r w:rsidR="0021098A" w:rsidRPr="00F56717">
        <w:rPr>
          <w:rFonts w:ascii="Arial" w:hAnsi="Arial" w:cs="Arial"/>
          <w:sz w:val="22"/>
          <w:szCs w:val="22"/>
        </w:rPr>
        <w:t xml:space="preserve">kvaliteto prijavljenega programa, </w:t>
      </w:r>
      <w:r w:rsidRPr="00F56717">
        <w:rPr>
          <w:rFonts w:ascii="Arial" w:hAnsi="Arial" w:cs="Arial"/>
          <w:sz w:val="22"/>
          <w:szCs w:val="22"/>
        </w:rPr>
        <w:t xml:space="preserve">število vključenih </w:t>
      </w:r>
      <w:r w:rsidR="0021098A" w:rsidRPr="00F56717">
        <w:rPr>
          <w:rFonts w:ascii="Arial" w:hAnsi="Arial" w:cs="Arial"/>
          <w:sz w:val="22"/>
          <w:szCs w:val="22"/>
        </w:rPr>
        <w:t>uporabnikov, število izvedenih delavnic, razpoložljivost programa za uporabnike in kontinuiranost izvajanja programa</w:t>
      </w:r>
      <w:r w:rsidRPr="00F56717">
        <w:rPr>
          <w:rFonts w:ascii="Arial" w:hAnsi="Arial" w:cs="Arial"/>
          <w:sz w:val="22"/>
          <w:szCs w:val="22"/>
        </w:rPr>
        <w:t xml:space="preserve">. Pri </w:t>
      </w:r>
      <w:r w:rsidR="0021098A" w:rsidRPr="00F56717">
        <w:rPr>
          <w:rFonts w:ascii="Arial" w:hAnsi="Arial" w:cs="Arial"/>
          <w:sz w:val="22"/>
          <w:szCs w:val="22"/>
        </w:rPr>
        <w:t>vrednotenju programa si strokovna komisija pridružuje pravico, da strokovno presodi oziroma oceni potrebnost in primernost programa za občane.</w:t>
      </w:r>
    </w:p>
    <w:p w14:paraId="75026C8D" w14:textId="77777777" w:rsidR="0085289C" w:rsidRPr="00F56717" w:rsidRDefault="0085289C" w:rsidP="0085289C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30580250" w14:textId="4FB47816" w:rsidR="00582D8F" w:rsidRPr="00F56717" w:rsidRDefault="00582D8F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br w:type="page"/>
      </w:r>
    </w:p>
    <w:p w14:paraId="30580251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lastRenderedPageBreak/>
        <w:t>VSEBINSKA IN FINANČNA OPREDELITEV PROGRAMA</w:t>
      </w:r>
    </w:p>
    <w:p w14:paraId="30580252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53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F56717">
        <w:rPr>
          <w:rFonts w:ascii="Arial" w:hAnsi="Arial" w:cs="Arial"/>
          <w:b/>
          <w:sz w:val="22"/>
          <w:szCs w:val="22"/>
          <w:u w:val="single"/>
        </w:rPr>
        <w:t>1. Splošne informacije</w:t>
      </w:r>
    </w:p>
    <w:p w14:paraId="30580254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55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a) Naslov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0"/>
      </w:tblGrid>
      <w:tr w:rsidR="00582D8F" w:rsidRPr="00F56717" w14:paraId="30580258" w14:textId="77777777" w:rsidTr="00365C34">
        <w:tc>
          <w:tcPr>
            <w:tcW w:w="9060" w:type="dxa"/>
          </w:tcPr>
          <w:p w14:paraId="30580256" w14:textId="77777777" w:rsidR="00582D8F" w:rsidRPr="00F56717" w:rsidRDefault="00582D8F" w:rsidP="00365C34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57" w14:textId="77777777" w:rsidR="00582D8F" w:rsidRPr="00F56717" w:rsidRDefault="00582D8F" w:rsidP="00365C34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0580259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5A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b) Kratka predstavitev programa in njegovega namen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5E" w14:textId="77777777" w:rsidTr="00EB0233">
        <w:tc>
          <w:tcPr>
            <w:tcW w:w="9060" w:type="dxa"/>
          </w:tcPr>
          <w:p w14:paraId="3058025B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5C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5D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5F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60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61" w14:textId="77777777" w:rsidR="00582D8F" w:rsidRPr="00F56717" w:rsidRDefault="00582D8F" w:rsidP="00EB0233">
      <w:pPr>
        <w:keepNext/>
        <w:tabs>
          <w:tab w:val="num" w:pos="420"/>
        </w:tabs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c) Osnovni cilji programa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65" w14:textId="77777777" w:rsidTr="00EB0233">
        <w:tc>
          <w:tcPr>
            <w:tcW w:w="9022" w:type="dxa"/>
          </w:tcPr>
          <w:p w14:paraId="30580262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3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4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66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67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 xml:space="preserve">d) Navedite osnovne dejavnosti programa in način izvajanja teh dejavnosti </w:t>
      </w:r>
      <w:r w:rsidRPr="00F56717">
        <w:rPr>
          <w:rFonts w:ascii="Arial" w:hAnsi="Arial" w:cs="Arial"/>
          <w:sz w:val="22"/>
          <w:szCs w:val="22"/>
        </w:rPr>
        <w:t>(preventivno delo po šolah, pomoč odvisnikom, sodelovanje s skupino LAS, …)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6B" w14:textId="77777777" w:rsidTr="00EB0233">
        <w:tc>
          <w:tcPr>
            <w:tcW w:w="9022" w:type="dxa"/>
          </w:tcPr>
          <w:p w14:paraId="30580268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9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A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6C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6D" w14:textId="77777777" w:rsidR="00582D8F" w:rsidRPr="00F56717" w:rsidRDefault="00582D8F" w:rsidP="005C2A49">
      <w:pPr>
        <w:keepNext/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 xml:space="preserve">e) Opredelite ciljno skupino uporabnikov programa ter število vključenih v program 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71" w14:textId="77777777" w:rsidTr="005C2A49">
        <w:tc>
          <w:tcPr>
            <w:tcW w:w="9022" w:type="dxa"/>
          </w:tcPr>
          <w:p w14:paraId="3058026E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F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70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72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73" w14:textId="20F3B23C" w:rsidR="00582D8F" w:rsidRPr="00F56717" w:rsidRDefault="00582D8F" w:rsidP="005C2A49">
      <w:pPr>
        <w:keepNext/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f) Pojasnite</w:t>
      </w:r>
      <w:r w:rsidR="00713F91" w:rsidRPr="00F56717">
        <w:rPr>
          <w:rFonts w:ascii="Arial" w:hAnsi="Arial" w:cs="Arial"/>
          <w:b/>
          <w:bCs/>
          <w:sz w:val="22"/>
          <w:szCs w:val="22"/>
        </w:rPr>
        <w:t>,</w:t>
      </w:r>
      <w:r w:rsidRPr="00F56717">
        <w:rPr>
          <w:rFonts w:ascii="Arial" w:hAnsi="Arial" w:cs="Arial"/>
          <w:b/>
          <w:bCs/>
          <w:sz w:val="22"/>
          <w:szCs w:val="22"/>
        </w:rPr>
        <w:t xml:space="preserve"> kako program zadovoljuje potrebe uporabnikov in lokalne skupnosti </w:t>
      </w:r>
      <w:r w:rsidRPr="00F56717">
        <w:rPr>
          <w:rFonts w:ascii="Arial" w:hAnsi="Arial" w:cs="Arial"/>
          <w:iCs/>
          <w:sz w:val="22"/>
          <w:szCs w:val="22"/>
        </w:rPr>
        <w:t>(predstavite način ugotavljanja potreb ter način sodelovanja uporabnikov pri tem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77" w14:textId="77777777" w:rsidTr="005C2A49">
        <w:tc>
          <w:tcPr>
            <w:tcW w:w="9060" w:type="dxa"/>
          </w:tcPr>
          <w:p w14:paraId="30580274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30580275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30580276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</w:p>
        </w:tc>
      </w:tr>
    </w:tbl>
    <w:p w14:paraId="30580278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79" w14:textId="77777777" w:rsidR="00582D8F" w:rsidRPr="00F56717" w:rsidRDefault="00582D8F" w:rsidP="005C2A49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g) Predstavite način ugotavljanja potreb uporabnikov ter način njihovega sodelovanja</w:t>
      </w:r>
    </w:p>
    <w:p w14:paraId="3058027A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pri tem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7E" w14:textId="77777777" w:rsidTr="005C2A49">
        <w:tc>
          <w:tcPr>
            <w:tcW w:w="9022" w:type="dxa"/>
          </w:tcPr>
          <w:p w14:paraId="3058027B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058027C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058027D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3058027F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80" w14:textId="77777777" w:rsidR="00582D8F" w:rsidRPr="00F56717" w:rsidRDefault="00582D8F" w:rsidP="005C2A49">
      <w:pPr>
        <w:keepNext/>
        <w:tabs>
          <w:tab w:val="left" w:pos="360"/>
        </w:tabs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h) Navedite osnovne metode dela, strokovna ravnanja in aktivnosti v programu, ki omogočajo doseganje ciljev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84" w14:textId="77777777" w:rsidTr="005C2A49">
        <w:tc>
          <w:tcPr>
            <w:tcW w:w="9022" w:type="dxa"/>
          </w:tcPr>
          <w:p w14:paraId="30580281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2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3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85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86" w14:textId="77777777" w:rsidR="00582D8F" w:rsidRPr="00F56717" w:rsidRDefault="00582D8F" w:rsidP="005C2A49">
      <w:pPr>
        <w:overflowPunct w:val="0"/>
        <w:autoSpaceDE w:val="0"/>
        <w:autoSpaceDN w:val="0"/>
        <w:adjustRightInd w:val="0"/>
        <w:spacing w:before="6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i) Opišite na kakšen način ima program izdelano evalvacijo doseganja ciljev in rezultatov: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8A" w14:textId="77777777" w:rsidTr="005C2A49">
        <w:tc>
          <w:tcPr>
            <w:tcW w:w="9022" w:type="dxa"/>
          </w:tcPr>
          <w:p w14:paraId="30580287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8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9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8B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8C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lastRenderedPageBreak/>
        <w:t xml:space="preserve">i) Opišite dosedanje delo na tem področju </w:t>
      </w:r>
      <w:r w:rsidRPr="00F56717">
        <w:rPr>
          <w:rFonts w:ascii="Arial" w:hAnsi="Arial" w:cs="Arial"/>
          <w:bCs/>
          <w:sz w:val="22"/>
          <w:szCs w:val="22"/>
        </w:rPr>
        <w:t>(izkušnj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90" w14:textId="77777777" w:rsidTr="002D1916">
        <w:tc>
          <w:tcPr>
            <w:tcW w:w="9060" w:type="dxa"/>
          </w:tcPr>
          <w:p w14:paraId="3058028D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E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F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91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92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2. Izvajalci programa</w:t>
      </w:r>
    </w:p>
    <w:p w14:paraId="30580293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94" w14:textId="77777777" w:rsidR="00582D8F" w:rsidRPr="00F56717" w:rsidRDefault="00582D8F" w:rsidP="002D191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a) Odgovorni nosilec programa</w:t>
      </w:r>
    </w:p>
    <w:tbl>
      <w:tblPr>
        <w:tblW w:w="9072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2"/>
      </w:tblGrid>
      <w:tr w:rsidR="00582D8F" w:rsidRPr="00F56717" w14:paraId="30580297" w14:textId="77777777" w:rsidTr="002D1916">
        <w:tc>
          <w:tcPr>
            <w:tcW w:w="9072" w:type="dxa"/>
          </w:tcPr>
          <w:p w14:paraId="30580295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6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Ime in priimek:</w:t>
            </w:r>
          </w:p>
        </w:tc>
      </w:tr>
      <w:tr w:rsidR="00582D8F" w:rsidRPr="00F56717" w14:paraId="3058029A" w14:textId="77777777" w:rsidTr="002D1916">
        <w:tc>
          <w:tcPr>
            <w:tcW w:w="9072" w:type="dxa"/>
          </w:tcPr>
          <w:p w14:paraId="30580298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9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trokovna izobrazba:</w:t>
            </w:r>
          </w:p>
        </w:tc>
      </w:tr>
      <w:tr w:rsidR="00582D8F" w:rsidRPr="00F56717" w14:paraId="3058029D" w14:textId="77777777" w:rsidTr="002D1916">
        <w:tc>
          <w:tcPr>
            <w:tcW w:w="9072" w:type="dxa"/>
          </w:tcPr>
          <w:p w14:paraId="3058029B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C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Telefon:                                                             GSM:</w:t>
            </w:r>
          </w:p>
        </w:tc>
      </w:tr>
      <w:tr w:rsidR="00582D8F" w:rsidRPr="00F56717" w14:paraId="305802A0" w14:textId="77777777" w:rsidTr="002D1916">
        <w:tc>
          <w:tcPr>
            <w:tcW w:w="9072" w:type="dxa"/>
          </w:tcPr>
          <w:p w14:paraId="3058029E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F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E - mail:</w:t>
            </w:r>
          </w:p>
        </w:tc>
      </w:tr>
      <w:tr w:rsidR="00582D8F" w:rsidRPr="00F56717" w14:paraId="305802A9" w14:textId="77777777" w:rsidTr="002D1916">
        <w:tc>
          <w:tcPr>
            <w:tcW w:w="9072" w:type="dxa"/>
          </w:tcPr>
          <w:p w14:paraId="305802A1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Delovne izkušnje s področja prijavljenega programa:</w:t>
            </w:r>
          </w:p>
          <w:p w14:paraId="305802A2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3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4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5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6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7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8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AA" w14:textId="77777777" w:rsidR="00582D8F" w:rsidRPr="00F56717" w:rsidRDefault="00582D8F" w:rsidP="002D1916">
      <w:pPr>
        <w:numPr>
          <w:ilvl w:val="12"/>
          <w:numId w:val="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AB" w14:textId="5B4BA176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b)</w:t>
      </w:r>
      <w:r w:rsidR="00290EFF" w:rsidRPr="00F56717">
        <w:rPr>
          <w:rFonts w:ascii="Arial" w:hAnsi="Arial" w:cs="Arial"/>
          <w:b/>
          <w:sz w:val="22"/>
          <w:szCs w:val="22"/>
        </w:rPr>
        <w:t xml:space="preserve"> </w:t>
      </w:r>
      <w:r w:rsidRPr="00F56717">
        <w:rPr>
          <w:rFonts w:ascii="Arial" w:hAnsi="Arial" w:cs="Arial"/>
          <w:b/>
          <w:sz w:val="22"/>
          <w:szCs w:val="22"/>
        </w:rPr>
        <w:t>Ostali izvajalci programa:</w:t>
      </w:r>
    </w:p>
    <w:p w14:paraId="305802AC" w14:textId="77777777" w:rsidR="00582D8F" w:rsidRPr="00F56717" w:rsidRDefault="00582D8F" w:rsidP="00EB0233">
      <w:pPr>
        <w:numPr>
          <w:ilvl w:val="12"/>
          <w:numId w:val="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8715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40"/>
        <w:gridCol w:w="1980"/>
        <w:gridCol w:w="2343"/>
        <w:gridCol w:w="2052"/>
      </w:tblGrid>
      <w:tr w:rsidR="00582D8F" w:rsidRPr="00F56717" w14:paraId="305802B1" w14:textId="77777777" w:rsidTr="002D1916">
        <w:tc>
          <w:tcPr>
            <w:tcW w:w="2340" w:type="dxa"/>
            <w:shd w:val="clear" w:color="auto" w:fill="FFFFFF"/>
          </w:tcPr>
          <w:p w14:paraId="305802AD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Ime in priimek</w:t>
            </w:r>
          </w:p>
        </w:tc>
        <w:tc>
          <w:tcPr>
            <w:tcW w:w="1980" w:type="dxa"/>
            <w:shd w:val="clear" w:color="auto" w:fill="FFFFFF"/>
          </w:tcPr>
          <w:p w14:paraId="305802AE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Izobrazba</w:t>
            </w:r>
          </w:p>
        </w:tc>
        <w:tc>
          <w:tcPr>
            <w:tcW w:w="2343" w:type="dxa"/>
            <w:shd w:val="clear" w:color="auto" w:fill="FFFFFF"/>
          </w:tcPr>
          <w:p w14:paraId="305802AF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Delovne Izkušnje</w:t>
            </w:r>
          </w:p>
        </w:tc>
        <w:tc>
          <w:tcPr>
            <w:tcW w:w="2052" w:type="dxa"/>
            <w:shd w:val="clear" w:color="auto" w:fill="FFFFFF"/>
          </w:tcPr>
          <w:p w14:paraId="305802B0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Opis dela v programu </w:t>
            </w:r>
          </w:p>
        </w:tc>
      </w:tr>
      <w:tr w:rsidR="00582D8F" w:rsidRPr="00F56717" w14:paraId="305802B7" w14:textId="77777777" w:rsidTr="002D1916">
        <w:tc>
          <w:tcPr>
            <w:tcW w:w="2340" w:type="dxa"/>
          </w:tcPr>
          <w:p w14:paraId="305802B2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B3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B4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B5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B6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BD" w14:textId="77777777" w:rsidTr="002D1916">
        <w:tc>
          <w:tcPr>
            <w:tcW w:w="2340" w:type="dxa"/>
          </w:tcPr>
          <w:p w14:paraId="305802B8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B9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BA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BB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BC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C3" w14:textId="77777777" w:rsidTr="002D1916">
        <w:tc>
          <w:tcPr>
            <w:tcW w:w="2340" w:type="dxa"/>
          </w:tcPr>
          <w:p w14:paraId="305802BE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BF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C0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C1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C2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C9" w14:textId="77777777" w:rsidTr="002D1916">
        <w:tc>
          <w:tcPr>
            <w:tcW w:w="2340" w:type="dxa"/>
          </w:tcPr>
          <w:p w14:paraId="305802C4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C5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C6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C7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C8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CF" w14:textId="77777777" w:rsidTr="002D1916">
        <w:tc>
          <w:tcPr>
            <w:tcW w:w="2340" w:type="dxa"/>
          </w:tcPr>
          <w:p w14:paraId="305802CA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CB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CC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CD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CE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D0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1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2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 xml:space="preserve">k) Drugi podatki </w:t>
      </w:r>
      <w:r w:rsidRPr="00F56717">
        <w:rPr>
          <w:rFonts w:ascii="Arial" w:hAnsi="Arial" w:cs="Arial"/>
          <w:iCs/>
          <w:sz w:val="22"/>
          <w:szCs w:val="22"/>
        </w:rPr>
        <w:t>(vpišite podatke in druge informacije, pomembne za izvedbo programa)</w:t>
      </w:r>
    </w:p>
    <w:p w14:paraId="305802D3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D7" w14:textId="77777777" w:rsidTr="002D1916">
        <w:tc>
          <w:tcPr>
            <w:tcW w:w="9060" w:type="dxa"/>
          </w:tcPr>
          <w:p w14:paraId="305802D4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05802D5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05802D6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05802D8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9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A" w14:textId="77777777" w:rsidR="00582D8F" w:rsidRPr="00F56717" w:rsidRDefault="00582D8F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br w:type="page"/>
      </w:r>
    </w:p>
    <w:p w14:paraId="305802DB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DC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 xml:space="preserve">3. Finančna konstrukcija programa </w:t>
      </w:r>
    </w:p>
    <w:p w14:paraId="305802DD" w14:textId="77777777" w:rsidR="00582D8F" w:rsidRPr="00F56717" w:rsidRDefault="00582D8F" w:rsidP="004C1F36">
      <w:pPr>
        <w:tabs>
          <w:tab w:val="num" w:pos="360"/>
        </w:tabs>
        <w:overflowPunct w:val="0"/>
        <w:autoSpaceDE w:val="0"/>
        <w:autoSpaceDN w:val="0"/>
        <w:adjustRightInd w:val="0"/>
        <w:ind w:left="360" w:hanging="360"/>
        <w:jc w:val="both"/>
        <w:rPr>
          <w:rFonts w:ascii="Arial" w:hAnsi="Arial" w:cs="Arial"/>
          <w:b/>
          <w:sz w:val="22"/>
          <w:szCs w:val="22"/>
        </w:rPr>
      </w:pPr>
    </w:p>
    <w:p w14:paraId="305802DE" w14:textId="77777777" w:rsidR="00582D8F" w:rsidRPr="00F56717" w:rsidRDefault="00582D8F" w:rsidP="004C1F36">
      <w:pPr>
        <w:tabs>
          <w:tab w:val="num" w:pos="360"/>
        </w:tabs>
        <w:overflowPunct w:val="0"/>
        <w:autoSpaceDE w:val="0"/>
        <w:autoSpaceDN w:val="0"/>
        <w:adjustRightInd w:val="0"/>
        <w:ind w:left="360" w:hanging="36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Vrednost celotnega programa:</w:t>
      </w:r>
      <w:r w:rsidRPr="00F56717">
        <w:rPr>
          <w:rFonts w:ascii="Arial" w:hAnsi="Arial" w:cs="Arial"/>
          <w:sz w:val="22"/>
          <w:szCs w:val="22"/>
        </w:rPr>
        <w:t xml:space="preserve"> ____________________________</w:t>
      </w:r>
      <w:r w:rsidRPr="00F56717">
        <w:rPr>
          <w:rFonts w:ascii="Arial" w:hAnsi="Arial" w:cs="Arial"/>
          <w:b/>
          <w:sz w:val="22"/>
          <w:szCs w:val="22"/>
        </w:rPr>
        <w:t>EUR</w:t>
      </w:r>
    </w:p>
    <w:p w14:paraId="305802DF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2E0" w14:textId="77777777" w:rsidR="00582D8F" w:rsidRPr="00F56717" w:rsidRDefault="00582D8F" w:rsidP="002D1916">
      <w:pPr>
        <w:tabs>
          <w:tab w:val="num" w:pos="360"/>
        </w:tabs>
        <w:overflowPunct w:val="0"/>
        <w:autoSpaceDE w:val="0"/>
        <w:autoSpaceDN w:val="0"/>
        <w:adjustRightInd w:val="0"/>
        <w:spacing w:line="276" w:lineRule="auto"/>
        <w:ind w:left="360" w:hanging="360"/>
        <w:jc w:val="both"/>
        <w:rPr>
          <w:rFonts w:ascii="Arial" w:hAnsi="Arial" w:cs="Arial"/>
          <w:b/>
          <w:spacing w:val="-2"/>
          <w:sz w:val="22"/>
          <w:szCs w:val="22"/>
        </w:rPr>
      </w:pPr>
      <w:r w:rsidRPr="00F56717">
        <w:rPr>
          <w:rFonts w:ascii="Arial" w:hAnsi="Arial" w:cs="Arial"/>
          <w:b/>
          <w:spacing w:val="-2"/>
          <w:sz w:val="22"/>
          <w:szCs w:val="22"/>
        </w:rPr>
        <w:t>Pričakovani prihodki izvajanega programa in njihovi delež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74"/>
        <w:gridCol w:w="3255"/>
        <w:gridCol w:w="1133"/>
      </w:tblGrid>
      <w:tr w:rsidR="00582D8F" w:rsidRPr="00F56717" w14:paraId="305802E4" w14:textId="77777777" w:rsidTr="002D1916">
        <w:tc>
          <w:tcPr>
            <w:tcW w:w="2579" w:type="pct"/>
            <w:vAlign w:val="center"/>
          </w:tcPr>
          <w:p w14:paraId="305802E1" w14:textId="77777777" w:rsidR="00582D8F" w:rsidRPr="00F56717" w:rsidRDefault="00582D8F" w:rsidP="002D1916">
            <w:pPr>
              <w:keepNext/>
              <w:spacing w:line="276" w:lineRule="auto"/>
              <w:jc w:val="center"/>
              <w:outlineLvl w:val="2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bCs/>
                <w:sz w:val="22"/>
                <w:szCs w:val="22"/>
              </w:rPr>
              <w:t>Sofinancerji programa</w:t>
            </w:r>
          </w:p>
        </w:tc>
        <w:tc>
          <w:tcPr>
            <w:tcW w:w="1796" w:type="pct"/>
            <w:vAlign w:val="center"/>
          </w:tcPr>
          <w:p w14:paraId="305802E2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Navedite predvidena sredstva posameznih sofinancerjev v EUR</w:t>
            </w:r>
          </w:p>
        </w:tc>
        <w:tc>
          <w:tcPr>
            <w:tcW w:w="625" w:type="pct"/>
            <w:vAlign w:val="center"/>
          </w:tcPr>
          <w:p w14:paraId="305802E3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 %</w:t>
            </w:r>
          </w:p>
        </w:tc>
      </w:tr>
      <w:tr w:rsidR="00582D8F" w:rsidRPr="00F56717" w14:paraId="305802E8" w14:textId="77777777" w:rsidTr="002D1916">
        <w:trPr>
          <w:trHeight w:val="188"/>
        </w:trPr>
        <w:tc>
          <w:tcPr>
            <w:tcW w:w="2579" w:type="pct"/>
          </w:tcPr>
          <w:p w14:paraId="305802E5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Mestna občina Novo mesto </w:t>
            </w:r>
          </w:p>
        </w:tc>
        <w:tc>
          <w:tcPr>
            <w:tcW w:w="1796" w:type="pct"/>
          </w:tcPr>
          <w:p w14:paraId="305802E6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E7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EC" w14:textId="77777777" w:rsidTr="002D1916">
        <w:tc>
          <w:tcPr>
            <w:tcW w:w="2579" w:type="pct"/>
          </w:tcPr>
          <w:p w14:paraId="305802E9" w14:textId="77777777" w:rsidR="00582D8F" w:rsidRPr="00F56717" w:rsidRDefault="00582D8F" w:rsidP="002D1916">
            <w:pPr>
              <w:tabs>
                <w:tab w:val="left" w:pos="4145"/>
              </w:tabs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Javna dela</w:t>
            </w:r>
          </w:p>
        </w:tc>
        <w:tc>
          <w:tcPr>
            <w:tcW w:w="1796" w:type="pct"/>
          </w:tcPr>
          <w:p w14:paraId="305802EA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EB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0" w14:textId="77777777" w:rsidTr="002D1916">
        <w:tc>
          <w:tcPr>
            <w:tcW w:w="2579" w:type="pct"/>
            <w:vAlign w:val="bottom"/>
          </w:tcPr>
          <w:p w14:paraId="305802ED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rispevki uporabnikov</w:t>
            </w:r>
          </w:p>
        </w:tc>
        <w:tc>
          <w:tcPr>
            <w:tcW w:w="1796" w:type="pct"/>
          </w:tcPr>
          <w:p w14:paraId="305802EE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EF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4" w14:textId="77777777" w:rsidTr="002D1916">
        <w:tc>
          <w:tcPr>
            <w:tcW w:w="2579" w:type="pct"/>
          </w:tcPr>
          <w:p w14:paraId="305802F1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Lastna sredstva</w:t>
            </w:r>
          </w:p>
        </w:tc>
        <w:tc>
          <w:tcPr>
            <w:tcW w:w="1796" w:type="pct"/>
            <w:vAlign w:val="bottom"/>
          </w:tcPr>
          <w:p w14:paraId="305802F2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  <w:vAlign w:val="bottom"/>
          </w:tcPr>
          <w:p w14:paraId="305802F3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8" w14:textId="77777777" w:rsidTr="002D1916">
        <w:tc>
          <w:tcPr>
            <w:tcW w:w="2579" w:type="pct"/>
          </w:tcPr>
          <w:p w14:paraId="305802F5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ponzorji, donatorji</w:t>
            </w:r>
          </w:p>
        </w:tc>
        <w:tc>
          <w:tcPr>
            <w:tcW w:w="1796" w:type="pct"/>
          </w:tcPr>
          <w:p w14:paraId="305802F6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F7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C" w14:textId="77777777" w:rsidTr="002D1916">
        <w:tc>
          <w:tcPr>
            <w:tcW w:w="2579" w:type="pct"/>
          </w:tcPr>
          <w:p w14:paraId="305802F9" w14:textId="77777777" w:rsidR="00582D8F" w:rsidRPr="00F56717" w:rsidRDefault="00582D8F" w:rsidP="002D1916">
            <w:pPr>
              <w:spacing w:line="276" w:lineRule="auto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Sofinanciranje iz drugih javno-finančnih sredstev </w:t>
            </w:r>
            <w:r w:rsidRPr="00F56717">
              <w:rPr>
                <w:rFonts w:ascii="Arial" w:hAnsi="Arial" w:cs="Arial"/>
                <w:i/>
                <w:iCs/>
                <w:sz w:val="22"/>
                <w:szCs w:val="22"/>
              </w:rPr>
              <w:t>(navedite, katerih)</w:t>
            </w:r>
          </w:p>
        </w:tc>
        <w:tc>
          <w:tcPr>
            <w:tcW w:w="1796" w:type="pct"/>
          </w:tcPr>
          <w:p w14:paraId="305802FA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FB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00" w14:textId="77777777" w:rsidTr="002D1916">
        <w:tc>
          <w:tcPr>
            <w:tcW w:w="2579" w:type="pct"/>
          </w:tcPr>
          <w:p w14:paraId="305802FD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Drugo, kaj:</w:t>
            </w:r>
          </w:p>
        </w:tc>
        <w:tc>
          <w:tcPr>
            <w:tcW w:w="1796" w:type="pct"/>
          </w:tcPr>
          <w:p w14:paraId="305802FE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FF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04" w14:textId="77777777" w:rsidTr="002D1916">
        <w:tc>
          <w:tcPr>
            <w:tcW w:w="2579" w:type="pct"/>
            <w:vAlign w:val="center"/>
          </w:tcPr>
          <w:p w14:paraId="30580301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1796" w:type="pct"/>
            <w:vAlign w:val="center"/>
          </w:tcPr>
          <w:p w14:paraId="30580302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625" w:type="pct"/>
            <w:vAlign w:val="center"/>
          </w:tcPr>
          <w:p w14:paraId="30580303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100 %</w:t>
            </w:r>
          </w:p>
        </w:tc>
      </w:tr>
    </w:tbl>
    <w:p w14:paraId="30580305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</w:p>
    <w:p w14:paraId="30580306" w14:textId="77777777" w:rsidR="00582D8F" w:rsidRPr="00F56717" w:rsidRDefault="00582D8F" w:rsidP="004C1F36">
      <w:pPr>
        <w:tabs>
          <w:tab w:val="num" w:pos="360"/>
        </w:tabs>
        <w:ind w:left="360" w:hanging="36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Odhodki izvajanja programa in njihovi deleži</w:t>
      </w:r>
    </w:p>
    <w:tbl>
      <w:tblPr>
        <w:tblW w:w="9639" w:type="dxa"/>
        <w:tblInd w:w="-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134"/>
        <w:gridCol w:w="1536"/>
        <w:gridCol w:w="969"/>
      </w:tblGrid>
      <w:tr w:rsidR="00582D8F" w:rsidRPr="00F56717" w14:paraId="3058030A" w14:textId="77777777" w:rsidTr="002D1916">
        <w:trPr>
          <w:cantSplit/>
          <w:trHeight w:val="58"/>
        </w:trPr>
        <w:tc>
          <w:tcPr>
            <w:tcW w:w="7134" w:type="dxa"/>
            <w:vAlign w:val="center"/>
          </w:tcPr>
          <w:p w14:paraId="30580307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before="60" w:after="60"/>
              <w:ind w:left="283" w:right="44" w:hanging="283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rsta odhodkov</w:t>
            </w:r>
          </w:p>
        </w:tc>
        <w:tc>
          <w:tcPr>
            <w:tcW w:w="1536" w:type="dxa"/>
          </w:tcPr>
          <w:p w14:paraId="30580308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 EUR</w:t>
            </w:r>
          </w:p>
        </w:tc>
        <w:tc>
          <w:tcPr>
            <w:tcW w:w="969" w:type="dxa"/>
          </w:tcPr>
          <w:p w14:paraId="30580309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 %</w:t>
            </w:r>
          </w:p>
        </w:tc>
      </w:tr>
      <w:tr w:rsidR="00582D8F" w:rsidRPr="00F56717" w14:paraId="30580312" w14:textId="77777777" w:rsidTr="002D1916">
        <w:trPr>
          <w:cantSplit/>
          <w:trHeight w:val="638"/>
        </w:trPr>
        <w:tc>
          <w:tcPr>
            <w:tcW w:w="7134" w:type="dxa"/>
            <w:vAlign w:val="center"/>
          </w:tcPr>
          <w:p w14:paraId="3058030B" w14:textId="77777777" w:rsidR="00582D8F" w:rsidRPr="00F56717" w:rsidRDefault="00582D8F" w:rsidP="002D1916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Stroški dela zaposlenih</w:t>
            </w:r>
          </w:p>
          <w:p w14:paraId="3058030C" w14:textId="77777777" w:rsidR="00582D8F" w:rsidRPr="00F56717" w:rsidRDefault="00582D8F" w:rsidP="002D1916">
            <w:pPr>
              <w:numPr>
                <w:ilvl w:val="0"/>
                <w:numId w:val="3"/>
              </w:numPr>
              <w:tabs>
                <w:tab w:val="num" w:pos="739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Plače s prispevki za redno zaposlene izvajalce programa/projekta </w:t>
            </w:r>
          </w:p>
          <w:p w14:paraId="3058030D" w14:textId="77777777" w:rsidR="00582D8F" w:rsidRPr="00F56717" w:rsidRDefault="00582D8F" w:rsidP="002D1916">
            <w:pPr>
              <w:numPr>
                <w:ilvl w:val="0"/>
                <w:numId w:val="4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lače s prispevki za izvajalce/-</w:t>
            </w:r>
            <w:proofErr w:type="spellStart"/>
            <w:r w:rsidRPr="00F56717">
              <w:rPr>
                <w:rFonts w:ascii="Arial" w:hAnsi="Arial" w:cs="Arial"/>
                <w:sz w:val="22"/>
                <w:szCs w:val="22"/>
              </w:rPr>
              <w:t>ke</w:t>
            </w:r>
            <w:proofErr w:type="spellEnd"/>
            <w:r w:rsidRPr="00F56717">
              <w:rPr>
                <w:rFonts w:ascii="Arial" w:hAnsi="Arial" w:cs="Arial"/>
                <w:sz w:val="22"/>
                <w:szCs w:val="22"/>
              </w:rPr>
              <w:t xml:space="preserve"> programa/projekta, zaposlene preko javnih del</w:t>
            </w:r>
          </w:p>
          <w:p w14:paraId="3058030E" w14:textId="77777777" w:rsidR="00582D8F" w:rsidRPr="00F56717" w:rsidRDefault="00582D8F" w:rsidP="002D1916">
            <w:pPr>
              <w:numPr>
                <w:ilvl w:val="0"/>
                <w:numId w:val="5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lačilo obveznosti po pogodbah za izvajalce/-</w:t>
            </w:r>
            <w:proofErr w:type="spellStart"/>
            <w:r w:rsidRPr="00F56717">
              <w:rPr>
                <w:rFonts w:ascii="Arial" w:hAnsi="Arial" w:cs="Arial"/>
                <w:sz w:val="22"/>
                <w:szCs w:val="22"/>
              </w:rPr>
              <w:t>ke</w:t>
            </w:r>
            <w:proofErr w:type="spellEnd"/>
            <w:r w:rsidRPr="00F56717">
              <w:rPr>
                <w:rFonts w:ascii="Arial" w:hAnsi="Arial" w:cs="Arial"/>
                <w:sz w:val="22"/>
                <w:szCs w:val="22"/>
              </w:rPr>
              <w:t xml:space="preserve"> programa/projekta</w:t>
            </w:r>
          </w:p>
          <w:p w14:paraId="3058030F" w14:textId="77777777" w:rsidR="00582D8F" w:rsidRPr="00F56717" w:rsidRDefault="00582D8F" w:rsidP="002D1916">
            <w:pPr>
              <w:numPr>
                <w:ilvl w:val="0"/>
                <w:numId w:val="5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Nagrade za člane društva in prostovoljce, ki izvajajo program</w:t>
            </w:r>
          </w:p>
        </w:tc>
        <w:tc>
          <w:tcPr>
            <w:tcW w:w="1536" w:type="dxa"/>
          </w:tcPr>
          <w:p w14:paraId="30580310" w14:textId="77777777" w:rsidR="00582D8F" w:rsidRPr="00F56717" w:rsidRDefault="00582D8F" w:rsidP="001B7286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11" w14:textId="77777777" w:rsidR="00582D8F" w:rsidRPr="00F56717" w:rsidRDefault="00582D8F" w:rsidP="001B7286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1A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3" w14:textId="77777777" w:rsidR="00582D8F" w:rsidRPr="00F56717" w:rsidRDefault="00582D8F" w:rsidP="002D1916">
            <w:pPr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 3.</w:t>
            </w:r>
            <w:r w:rsidRPr="00F56717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Pr="00F56717">
              <w:rPr>
                <w:rFonts w:ascii="Arial" w:hAnsi="Arial" w:cs="Arial"/>
                <w:b/>
                <w:sz w:val="22"/>
                <w:szCs w:val="22"/>
              </w:rPr>
              <w:t>Materialni stroški programa:</w:t>
            </w:r>
          </w:p>
          <w:p w14:paraId="30580314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otni stroški in dnevnice, promocija programa, izdaja gradiv, potrebnih za izvedbo programa, izobraževanje izvajalcev programa (</w:t>
            </w:r>
            <w:r w:rsidRPr="00F56717">
              <w:rPr>
                <w:rFonts w:ascii="Arial" w:hAnsi="Arial" w:cs="Arial"/>
                <w:iCs/>
                <w:sz w:val="22"/>
                <w:szCs w:val="22"/>
              </w:rPr>
              <w:t>podčrtajte)</w:t>
            </w:r>
            <w:r w:rsidRPr="00F56717">
              <w:rPr>
                <w:rFonts w:ascii="Arial" w:hAnsi="Arial" w:cs="Arial"/>
                <w:sz w:val="22"/>
                <w:szCs w:val="22"/>
              </w:rPr>
              <w:t xml:space="preserve">, ostalo: (kaj, navedite) </w:t>
            </w:r>
          </w:p>
          <w:p w14:paraId="30580315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troški delovanja organizacije, povezani z izvajanjem programa (najemnina, elektrika)</w:t>
            </w:r>
          </w:p>
          <w:p w14:paraId="30580316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troški administracije in računovodstva</w:t>
            </w:r>
          </w:p>
          <w:p w14:paraId="30580317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Drugo</w:t>
            </w:r>
          </w:p>
        </w:tc>
        <w:tc>
          <w:tcPr>
            <w:tcW w:w="1536" w:type="dxa"/>
          </w:tcPr>
          <w:p w14:paraId="30580318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19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1E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B" w14:textId="77777777" w:rsidR="00582D8F" w:rsidRPr="00F56717" w:rsidRDefault="00582D8F" w:rsidP="002D1916">
            <w:pPr>
              <w:spacing w:before="60" w:after="60"/>
              <w:ind w:left="30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 4. Drugo</w:t>
            </w:r>
            <w:r w:rsidRPr="00F56717">
              <w:rPr>
                <w:rFonts w:ascii="Arial" w:hAnsi="Arial" w:cs="Arial"/>
                <w:sz w:val="22"/>
                <w:szCs w:val="22"/>
              </w:rPr>
              <w:t>, navedite:</w:t>
            </w:r>
          </w:p>
        </w:tc>
        <w:tc>
          <w:tcPr>
            <w:tcW w:w="1536" w:type="dxa"/>
          </w:tcPr>
          <w:p w14:paraId="3058031C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ind w:firstLine="9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1D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22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F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Skupaj </w:t>
            </w:r>
          </w:p>
        </w:tc>
        <w:tc>
          <w:tcPr>
            <w:tcW w:w="1536" w:type="dxa"/>
          </w:tcPr>
          <w:p w14:paraId="30580320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21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323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324" w14:textId="77777777" w:rsidR="00582D8F" w:rsidRPr="00F56717" w:rsidRDefault="00582D8F" w:rsidP="00F00C27">
      <w:pPr>
        <w:spacing w:line="276" w:lineRule="auto"/>
        <w:jc w:val="center"/>
        <w:rPr>
          <w:rFonts w:ascii="Arial" w:hAnsi="Arial" w:cs="Arial"/>
          <w:b/>
          <w:sz w:val="22"/>
          <w:szCs w:val="22"/>
          <w:u w:val="single"/>
        </w:rPr>
      </w:pPr>
      <w:r w:rsidRPr="00F56717">
        <w:rPr>
          <w:rFonts w:ascii="Arial" w:hAnsi="Arial" w:cs="Arial"/>
          <w:b/>
          <w:sz w:val="22"/>
          <w:szCs w:val="22"/>
          <w:u w:val="single"/>
        </w:rPr>
        <w:t>S svojim podpisom potrjujem resničnost zgoraj navedenih podatkov.</w:t>
      </w:r>
    </w:p>
    <w:p w14:paraId="30580325" w14:textId="77777777" w:rsidR="00582D8F" w:rsidRPr="00F56717" w:rsidRDefault="00582D8F" w:rsidP="00F00C27">
      <w:pPr>
        <w:spacing w:line="276" w:lineRule="auto"/>
        <w:rPr>
          <w:rFonts w:ascii="Arial" w:hAnsi="Arial" w:cs="Arial"/>
          <w:sz w:val="22"/>
          <w:szCs w:val="22"/>
        </w:rPr>
      </w:pPr>
    </w:p>
    <w:p w14:paraId="30580326" w14:textId="77777777" w:rsidR="00582D8F" w:rsidRPr="00F56717" w:rsidRDefault="00582D8F" w:rsidP="00F00C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Datum:</w:t>
      </w:r>
      <w:r w:rsidRPr="00F56717">
        <w:rPr>
          <w:rFonts w:ascii="Arial" w:hAnsi="Arial" w:cs="Arial"/>
          <w:sz w:val="22"/>
          <w:szCs w:val="22"/>
        </w:rPr>
        <w:tab/>
        <w:t>_______________</w:t>
      </w:r>
      <w:r w:rsidRPr="00F56717">
        <w:rPr>
          <w:rFonts w:ascii="Arial" w:hAnsi="Arial" w:cs="Arial"/>
          <w:sz w:val="22"/>
          <w:szCs w:val="22"/>
        </w:rPr>
        <w:tab/>
        <w:t>Ime in priimek:</w:t>
      </w:r>
      <w:r w:rsidRPr="00F56717">
        <w:rPr>
          <w:rFonts w:ascii="Arial" w:hAnsi="Arial" w:cs="Arial"/>
          <w:sz w:val="22"/>
          <w:szCs w:val="22"/>
        </w:rPr>
        <w:tab/>
        <w:t>________________________</w:t>
      </w:r>
    </w:p>
    <w:p w14:paraId="30580327" w14:textId="77777777" w:rsidR="00582D8F" w:rsidRPr="00F56717" w:rsidRDefault="00582D8F" w:rsidP="00F00C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30580328" w14:textId="6A45A58B" w:rsidR="00582D8F" w:rsidRPr="00F56717" w:rsidRDefault="00290EFF" w:rsidP="00F00C27">
      <w:pPr>
        <w:tabs>
          <w:tab w:val="left" w:pos="324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ab/>
        <w:t>ŽIG</w:t>
      </w:r>
      <w:r w:rsidR="00582D8F" w:rsidRPr="00F56717">
        <w:rPr>
          <w:rFonts w:ascii="Arial" w:hAnsi="Arial" w:cs="Arial"/>
          <w:sz w:val="22"/>
          <w:szCs w:val="22"/>
        </w:rPr>
        <w:tab/>
        <w:t>Podpis:</w:t>
      </w:r>
      <w:r w:rsidR="00582D8F" w:rsidRPr="00F56717">
        <w:rPr>
          <w:rFonts w:ascii="Arial" w:hAnsi="Arial" w:cs="Arial"/>
          <w:sz w:val="22"/>
          <w:szCs w:val="22"/>
        </w:rPr>
        <w:tab/>
        <w:t>_____________________</w:t>
      </w:r>
    </w:p>
    <w:p w14:paraId="30580329" w14:textId="77777777" w:rsidR="00582D8F" w:rsidRPr="00F56717" w:rsidRDefault="00582D8F" w:rsidP="00F00C27">
      <w:pPr>
        <w:rPr>
          <w:rFonts w:ascii="Arial" w:hAnsi="Arial" w:cs="Arial"/>
          <w:sz w:val="22"/>
          <w:szCs w:val="22"/>
        </w:rPr>
        <w:sectPr w:rsidR="00582D8F" w:rsidRPr="00F56717" w:rsidSect="00EA0DAA">
          <w:headerReference w:type="default" r:id="rId7"/>
          <w:footerReference w:type="even" r:id="rId8"/>
          <w:footerReference w:type="default" r:id="rId9"/>
          <w:headerReference w:type="first" r:id="rId10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058032A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32B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OBVEZNE PRILOGE, KOT DOKAZILO ZA IZPOLNJEVANJE POGOJEV</w:t>
      </w:r>
    </w:p>
    <w:p w14:paraId="3058032C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14:paraId="3058032D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Izpolnjeni prijavi na javni razpis je potrebno priložiti, kot dokazilo za izpolnjevanje pogojev, naslednje priloge:</w:t>
      </w:r>
    </w:p>
    <w:p w14:paraId="3058032E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</w:p>
    <w:p w14:paraId="3058032F" w14:textId="77777777" w:rsidR="00582D8F" w:rsidRPr="00F56717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fotokopijo odločbe o registraciji (upravne enote za društva, ministrstva za ustanove) ali fotokopijo izpisa iz sodnega registra (sodišče za zavode);</w:t>
      </w:r>
    </w:p>
    <w:p w14:paraId="30580330" w14:textId="77777777" w:rsidR="00582D8F" w:rsidRPr="00F56717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fotokopijo obvestila o identifikaciji in razvrstitvi po dejavnosti (Statistični urad RS);</w:t>
      </w:r>
    </w:p>
    <w:p w14:paraId="30580331" w14:textId="3F07C83E" w:rsidR="00582D8F" w:rsidRPr="00F56717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fotokopijo statuta ali drugega ustanovitvenega akta, iz katerega je razvidna dejavnost na področju, za katero se prijavitelj prijavlja</w:t>
      </w:r>
      <w:r w:rsidR="002A4107" w:rsidRPr="00F56717">
        <w:rPr>
          <w:rFonts w:ascii="Arial" w:hAnsi="Arial" w:cs="Arial"/>
          <w:sz w:val="22"/>
          <w:szCs w:val="22"/>
        </w:rPr>
        <w:t>.</w:t>
      </w:r>
    </w:p>
    <w:p w14:paraId="30580332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3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4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5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IZJAVA</w:t>
      </w:r>
    </w:p>
    <w:p w14:paraId="30580336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37" w14:textId="77777777" w:rsidR="00582D8F" w:rsidRPr="00F56717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Potrjujemo, da so vsi podatki, navedeni v tej prijavi, točni ter da se strinjamo s preverjanjem namenske porabe odobrenih proračunskih sredstev.</w:t>
      </w:r>
    </w:p>
    <w:p w14:paraId="30580338" w14:textId="77777777" w:rsidR="00582D8F" w:rsidRPr="00F56717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</w:p>
    <w:p w14:paraId="30580339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</w:p>
    <w:p w14:paraId="3058033A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  <w:t xml:space="preserve">     </w:t>
      </w:r>
      <w:r w:rsidRPr="00F56717">
        <w:rPr>
          <w:rFonts w:ascii="Arial" w:hAnsi="Arial" w:cs="Arial"/>
          <w:sz w:val="22"/>
          <w:szCs w:val="22"/>
        </w:rPr>
        <w:t>Podpis odgovorne osebe:</w:t>
      </w:r>
    </w:p>
    <w:p w14:paraId="3058033B" w14:textId="77777777" w:rsidR="00582D8F" w:rsidRPr="00F56717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</w:p>
    <w:p w14:paraId="3058033C" w14:textId="77777777" w:rsidR="00582D8F" w:rsidRPr="00F56717" w:rsidRDefault="00582D8F" w:rsidP="004C1F36">
      <w:pPr>
        <w:ind w:left="4956" w:firstLine="708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__________________________</w:t>
      </w:r>
    </w:p>
    <w:p w14:paraId="3058033D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3E" w14:textId="3DD93022" w:rsidR="00582D8F" w:rsidRPr="00F56717" w:rsidRDefault="00290EFF" w:rsidP="004C1F36">
      <w:pPr>
        <w:ind w:left="3600" w:firstLine="72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ŽIG</w:t>
      </w:r>
    </w:p>
    <w:p w14:paraId="3058033F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0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1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2" w14:textId="0BDE28A1" w:rsidR="00582D8F" w:rsidRPr="00F56717" w:rsidRDefault="00582D8F" w:rsidP="00666322">
      <w:pPr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Kraj in datum: ___________________________</w:t>
      </w:r>
    </w:p>
    <w:p w14:paraId="64C966E7" w14:textId="5BEBC474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EDC88A1" w14:textId="3AFA95AE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3A4D0C07" w14:textId="56F428EF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FD32CE4" w14:textId="073647EF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87250CC" w14:textId="67DC07F8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F2AABA0" w14:textId="1B18E874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59A6663" w14:textId="105508DF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94216E6" w14:textId="622F2235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5402BD6" w14:textId="376E2965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1836CFED" w14:textId="00A1F4BC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03691C8" w14:textId="78B5FDA5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8D09A39" w14:textId="6B171634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FBBB370" w14:textId="43385C92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444242E" w14:textId="7E027B51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41C5BE" w14:textId="2B12442E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6CE5361" w14:textId="2030BCD1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8C85DB2" w14:textId="59F5A727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1A5DE8" w14:textId="0D975B9C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2A21E95" w14:textId="0EDF449D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657F242" w14:textId="1D4A264D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AC14D1" w14:textId="3F25A1F3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1C2BAF9" w14:textId="4D1B6033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  <w:bookmarkStart w:id="1" w:name="_GoBack"/>
      <w:bookmarkEnd w:id="1"/>
    </w:p>
    <w:p w14:paraId="2E46760C" w14:textId="662A75DB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5F83671" w14:textId="58FF5B56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575FE914" w14:textId="162B4B77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15FAC889" w14:textId="00CB91BA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32F54F78" w14:textId="79878987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lastRenderedPageBreak/>
        <w:t>SPLOŠNI KRITERIJI ZA IZBIRO PREDLAGATELJEV IN NAČIN OCENJEVANJA</w:t>
      </w:r>
    </w:p>
    <w:p w14:paraId="07F67255" w14:textId="77777777" w:rsidR="00592907" w:rsidRPr="00F56717" w:rsidRDefault="00592907" w:rsidP="00592907">
      <w:pPr>
        <w:jc w:val="both"/>
        <w:rPr>
          <w:rFonts w:ascii="Arial" w:hAnsi="Arial" w:cs="Arial"/>
          <w:sz w:val="22"/>
          <w:szCs w:val="22"/>
        </w:rPr>
      </w:pPr>
    </w:p>
    <w:p w14:paraId="148CE226" w14:textId="5C5A1B68" w:rsidR="00592907" w:rsidRPr="00F56717" w:rsidRDefault="00592907" w:rsidP="00592907">
      <w:pPr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Mestna občina Novo mesto bo za sofinanciranje izbrala predlagane programe na podlagi naslednjih splošnih in prednostnih kriterijev:</w:t>
      </w:r>
    </w:p>
    <w:p w14:paraId="7BCC9947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4"/>
        <w:gridCol w:w="5337"/>
        <w:gridCol w:w="3021"/>
      </w:tblGrid>
      <w:tr w:rsidR="00592907" w:rsidRPr="00F56717" w14:paraId="30CB6748" w14:textId="77777777" w:rsidTr="003E5D5A">
        <w:tc>
          <w:tcPr>
            <w:tcW w:w="704" w:type="dxa"/>
          </w:tcPr>
          <w:p w14:paraId="732131F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5337" w:type="dxa"/>
          </w:tcPr>
          <w:p w14:paraId="5B862C8A" w14:textId="6AF0D29C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Splošni kriteriji </w:t>
            </w:r>
          </w:p>
        </w:tc>
        <w:tc>
          <w:tcPr>
            <w:tcW w:w="3021" w:type="dxa"/>
          </w:tcPr>
          <w:p w14:paraId="45678E5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evilo točk</w:t>
            </w:r>
          </w:p>
        </w:tc>
      </w:tr>
      <w:tr w:rsidR="00592907" w:rsidRPr="00F56717" w14:paraId="167A0F9E" w14:textId="77777777" w:rsidTr="003E5D5A">
        <w:tc>
          <w:tcPr>
            <w:tcW w:w="704" w:type="dxa"/>
          </w:tcPr>
          <w:p w14:paraId="0646154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5337" w:type="dxa"/>
          </w:tcPr>
          <w:p w14:paraId="49AB9372" w14:textId="55EFFC44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Kakovost </w:t>
            </w:r>
            <w:r w:rsidR="003E5D5A" w:rsidRPr="00F56717">
              <w:rPr>
                <w:rFonts w:ascii="Arial" w:hAnsi="Arial" w:cs="Arial"/>
                <w:sz w:val="22"/>
                <w:szCs w:val="22"/>
              </w:rPr>
              <w:t xml:space="preserve">in razširjenost </w:t>
            </w:r>
            <w:r w:rsidRPr="00F56717">
              <w:rPr>
                <w:rFonts w:ascii="Arial" w:hAnsi="Arial" w:cs="Arial"/>
                <w:sz w:val="22"/>
                <w:szCs w:val="22"/>
              </w:rPr>
              <w:t>predloženega projekta/programa (merila od št.1-</w:t>
            </w:r>
            <w:r w:rsidR="00D561F1" w:rsidRPr="00F56717">
              <w:rPr>
                <w:rFonts w:ascii="Arial" w:hAnsi="Arial" w:cs="Arial"/>
                <w:sz w:val="22"/>
                <w:szCs w:val="22"/>
              </w:rPr>
              <w:t>8</w:t>
            </w:r>
            <w:r w:rsidRPr="00F56717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3021" w:type="dxa"/>
          </w:tcPr>
          <w:p w14:paraId="564454E7" w14:textId="2CD8130B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Do </w:t>
            </w:r>
            <w:r w:rsidR="00D561F1" w:rsidRPr="00F56717">
              <w:rPr>
                <w:rFonts w:ascii="Arial" w:hAnsi="Arial" w:cs="Arial"/>
                <w:sz w:val="22"/>
                <w:szCs w:val="22"/>
                <w:lang w:eastAsia="en-US"/>
              </w:rPr>
              <w:t>55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592907" w:rsidRPr="00F56717" w14:paraId="73F4D6DD" w14:textId="77777777" w:rsidTr="003E5D5A">
        <w:tc>
          <w:tcPr>
            <w:tcW w:w="704" w:type="dxa"/>
          </w:tcPr>
          <w:p w14:paraId="63B5D0E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.</w:t>
            </w:r>
          </w:p>
        </w:tc>
        <w:tc>
          <w:tcPr>
            <w:tcW w:w="5337" w:type="dxa"/>
          </w:tcPr>
          <w:p w14:paraId="511B0F38" w14:textId="3F6477BB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Usposobljenost prijavitelja (merila od št. 6-1</w:t>
            </w:r>
            <w:r w:rsidR="00456BD0" w:rsidRPr="00F56717">
              <w:rPr>
                <w:rFonts w:ascii="Arial" w:hAnsi="Arial" w:cs="Arial"/>
                <w:sz w:val="22"/>
                <w:szCs w:val="22"/>
                <w:lang w:eastAsia="en-US"/>
              </w:rPr>
              <w:t>1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1623BC20" w14:textId="6B194185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Do </w:t>
            </w:r>
            <w:r w:rsidR="00616138" w:rsidRPr="00F56717">
              <w:rPr>
                <w:rFonts w:ascii="Arial" w:hAnsi="Arial" w:cs="Arial"/>
                <w:sz w:val="22"/>
                <w:szCs w:val="22"/>
                <w:lang w:eastAsia="en-US"/>
              </w:rPr>
              <w:t>2</w:t>
            </w:r>
            <w:r w:rsidR="00752A11">
              <w:rPr>
                <w:rFonts w:ascii="Arial" w:hAnsi="Arial" w:cs="Arial"/>
                <w:sz w:val="22"/>
                <w:szCs w:val="22"/>
                <w:lang w:eastAsia="en-US"/>
              </w:rPr>
              <w:t>7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592907" w:rsidRPr="00F56717" w14:paraId="281013C0" w14:textId="77777777" w:rsidTr="003E5D5A">
        <w:tc>
          <w:tcPr>
            <w:tcW w:w="704" w:type="dxa"/>
          </w:tcPr>
          <w:p w14:paraId="12E3C1D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.</w:t>
            </w:r>
          </w:p>
        </w:tc>
        <w:tc>
          <w:tcPr>
            <w:tcW w:w="5337" w:type="dxa"/>
          </w:tcPr>
          <w:p w14:paraId="468F2732" w14:textId="3C9D24DA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Realen in pregleden finančni načrt (merila od št. 1</w:t>
            </w:r>
            <w:r w:rsidR="00456BD0" w:rsidRPr="00F56717">
              <w:rPr>
                <w:rFonts w:ascii="Arial" w:hAnsi="Arial" w:cs="Arial"/>
                <w:sz w:val="22"/>
                <w:szCs w:val="22"/>
                <w:lang w:eastAsia="en-US"/>
              </w:rPr>
              <w:t>2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-1</w:t>
            </w:r>
            <w:r w:rsidR="001335FB" w:rsidRPr="00F56717">
              <w:rPr>
                <w:rFonts w:ascii="Arial" w:hAnsi="Arial" w:cs="Arial"/>
                <w:sz w:val="22"/>
                <w:szCs w:val="22"/>
                <w:lang w:eastAsia="en-US"/>
              </w:rPr>
              <w:t>4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7CDF92CF" w14:textId="13986683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Do </w:t>
            </w:r>
            <w:r w:rsidR="001335FB" w:rsidRPr="00F56717">
              <w:rPr>
                <w:rFonts w:ascii="Arial" w:hAnsi="Arial" w:cs="Arial"/>
                <w:sz w:val="22"/>
                <w:szCs w:val="22"/>
                <w:lang w:eastAsia="en-US"/>
              </w:rPr>
              <w:t>1</w:t>
            </w:r>
            <w:r w:rsidR="00752A11">
              <w:rPr>
                <w:rFonts w:ascii="Arial" w:hAnsi="Arial" w:cs="Arial"/>
                <w:sz w:val="22"/>
                <w:szCs w:val="22"/>
                <w:lang w:eastAsia="en-US"/>
              </w:rPr>
              <w:t>5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592907" w:rsidRPr="00F56717" w14:paraId="17C06E65" w14:textId="77777777" w:rsidTr="003E5D5A">
        <w:tc>
          <w:tcPr>
            <w:tcW w:w="704" w:type="dxa"/>
          </w:tcPr>
          <w:p w14:paraId="0BD26CA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4. </w:t>
            </w:r>
          </w:p>
        </w:tc>
        <w:tc>
          <w:tcPr>
            <w:tcW w:w="5337" w:type="dxa"/>
          </w:tcPr>
          <w:p w14:paraId="229F8D47" w14:textId="258CBCB2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Sedež v Mestni občini Novo mesto (merilo št. 1</w:t>
            </w:r>
            <w:r w:rsidR="001335FB" w:rsidRPr="00F56717">
              <w:rPr>
                <w:rFonts w:ascii="Arial" w:hAnsi="Arial" w:cs="Arial"/>
                <w:sz w:val="22"/>
                <w:szCs w:val="22"/>
                <w:lang w:eastAsia="en-US"/>
              </w:rPr>
              <w:t>5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5DFB964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</w:tr>
      <w:tr w:rsidR="00592907" w:rsidRPr="00F56717" w14:paraId="510E1966" w14:textId="77777777" w:rsidTr="003E5D5A">
        <w:tc>
          <w:tcPr>
            <w:tcW w:w="704" w:type="dxa"/>
          </w:tcPr>
          <w:p w14:paraId="4C57DB4D" w14:textId="6EA8B851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5337" w:type="dxa"/>
          </w:tcPr>
          <w:p w14:paraId="6185052B" w14:textId="012474FD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3021" w:type="dxa"/>
          </w:tcPr>
          <w:p w14:paraId="4724278D" w14:textId="4A142035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24F13B58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57E57EA" w14:textId="77777777" w:rsidR="00592907" w:rsidRPr="00F56717" w:rsidRDefault="00592907" w:rsidP="0059290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PODROBNI KRITERIJI ZA OCENO VLOGE</w:t>
      </w:r>
    </w:p>
    <w:p w14:paraId="6AFF87A5" w14:textId="77777777" w:rsidR="00592907" w:rsidRPr="00F56717" w:rsidRDefault="00592907" w:rsidP="0059290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</w:p>
    <w:p w14:paraId="6803A466" w14:textId="55D2E3B0" w:rsidR="00592907" w:rsidRPr="00F56717" w:rsidRDefault="00592907" w:rsidP="0059290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KAKOVOST </w:t>
      </w:r>
      <w:r w:rsidR="00051EAC" w:rsidRPr="00F56717">
        <w:rPr>
          <w:rFonts w:ascii="Arial" w:hAnsi="Arial" w:cs="Arial"/>
          <w:b/>
          <w:sz w:val="22"/>
          <w:szCs w:val="22"/>
          <w:lang w:eastAsia="en-US"/>
        </w:rPr>
        <w:t xml:space="preserve">IN RAZŠIRJENOST 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PREDLOŽENEGA PROGRAMA</w:t>
      </w:r>
    </w:p>
    <w:p w14:paraId="6EC6C6C7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AC4A572" w14:textId="77777777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1. Program ima jasne, merljive in dosegljive cilje, ki izhajajo iz potreb uporabnikov (opišite specifičen, merljiv in časovno izvedljiv cilj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  <w:gridCol w:w="1511"/>
      </w:tblGrid>
      <w:tr w:rsidR="00592907" w:rsidRPr="00F56717" w14:paraId="3A56202C" w14:textId="77777777" w:rsidTr="003E5D5A">
        <w:tc>
          <w:tcPr>
            <w:tcW w:w="1510" w:type="dxa"/>
          </w:tcPr>
          <w:p w14:paraId="450BE8A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Cilji programa</w:t>
            </w:r>
          </w:p>
        </w:tc>
        <w:tc>
          <w:tcPr>
            <w:tcW w:w="1510" w:type="dxa"/>
          </w:tcPr>
          <w:p w14:paraId="74E8E0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2504F0A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9917BA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6D41A3F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511" w:type="dxa"/>
          </w:tcPr>
          <w:p w14:paraId="0A3BFC9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74606D93" w14:textId="77777777" w:rsidTr="003E5D5A">
        <w:tc>
          <w:tcPr>
            <w:tcW w:w="1510" w:type="dxa"/>
            <w:vAlign w:val="bottom"/>
          </w:tcPr>
          <w:p w14:paraId="151D005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4A3DB7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6D26F20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0A1F6D7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  <w:vAlign w:val="bottom"/>
          </w:tcPr>
          <w:p w14:paraId="72B7BC0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511" w:type="dxa"/>
          </w:tcPr>
          <w:p w14:paraId="0DB6640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927BBE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32588662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9281953" w14:textId="77777777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2. Aktivnosti (in metode dela) so nazorno predstavljene in odražajo prispevek k doseganju ciljev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63"/>
        <w:gridCol w:w="1284"/>
        <w:gridCol w:w="1284"/>
        <w:gridCol w:w="1284"/>
        <w:gridCol w:w="1284"/>
        <w:gridCol w:w="1093"/>
      </w:tblGrid>
      <w:tr w:rsidR="00592907" w:rsidRPr="00F56717" w14:paraId="763B0D96" w14:textId="77777777" w:rsidTr="003E5D5A">
        <w:tc>
          <w:tcPr>
            <w:tcW w:w="1363" w:type="dxa"/>
          </w:tcPr>
          <w:p w14:paraId="62602FB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284" w:type="dxa"/>
          </w:tcPr>
          <w:p w14:paraId="1F13398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284" w:type="dxa"/>
          </w:tcPr>
          <w:p w14:paraId="3F93A74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284" w:type="dxa"/>
          </w:tcPr>
          <w:p w14:paraId="1E85D69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284" w:type="dxa"/>
          </w:tcPr>
          <w:p w14:paraId="0F87343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093" w:type="dxa"/>
          </w:tcPr>
          <w:p w14:paraId="50EB843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032F25B7" w14:textId="77777777" w:rsidTr="003E5D5A">
        <w:tc>
          <w:tcPr>
            <w:tcW w:w="1363" w:type="dxa"/>
            <w:vAlign w:val="bottom"/>
          </w:tcPr>
          <w:p w14:paraId="52851FC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284" w:type="dxa"/>
            <w:vAlign w:val="bottom"/>
          </w:tcPr>
          <w:p w14:paraId="582067C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284" w:type="dxa"/>
            <w:vAlign w:val="bottom"/>
          </w:tcPr>
          <w:p w14:paraId="6E3B669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284" w:type="dxa"/>
            <w:vAlign w:val="bottom"/>
          </w:tcPr>
          <w:p w14:paraId="77DB620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284" w:type="dxa"/>
            <w:vAlign w:val="bottom"/>
          </w:tcPr>
          <w:p w14:paraId="364CA92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093" w:type="dxa"/>
          </w:tcPr>
          <w:p w14:paraId="3601BAF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B6F983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42C685B8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504AC13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3. Ciljne skupine programa so jasno opredelje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29EB7630" w14:textId="77777777" w:rsidTr="003E5D5A">
        <w:tc>
          <w:tcPr>
            <w:tcW w:w="1510" w:type="dxa"/>
          </w:tcPr>
          <w:p w14:paraId="2F4A49A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Ciljne skupine</w:t>
            </w:r>
          </w:p>
        </w:tc>
        <w:tc>
          <w:tcPr>
            <w:tcW w:w="1510" w:type="dxa"/>
          </w:tcPr>
          <w:p w14:paraId="4FF7F24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761604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5C30E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6700EF5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052FE0FC" w14:textId="77777777" w:rsidTr="003E5D5A">
        <w:tc>
          <w:tcPr>
            <w:tcW w:w="1510" w:type="dxa"/>
            <w:vAlign w:val="bottom"/>
          </w:tcPr>
          <w:p w14:paraId="4921DA2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2BA749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61792B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4163F90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3355622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DA244A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18D6C6D7" w14:textId="77777777" w:rsidR="00592907" w:rsidRPr="00F56717" w:rsidRDefault="00592907" w:rsidP="00592907">
      <w:pPr>
        <w:tabs>
          <w:tab w:val="left" w:pos="959"/>
        </w:tabs>
        <w:rPr>
          <w:rFonts w:ascii="Arial" w:hAnsi="Arial" w:cs="Arial"/>
          <w:sz w:val="22"/>
          <w:szCs w:val="22"/>
          <w:lang w:eastAsia="en-US"/>
        </w:rPr>
      </w:pPr>
    </w:p>
    <w:p w14:paraId="0296EECA" w14:textId="77777777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4. Število ur programa omogoča doseganje ciljev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4B8141F6" w14:textId="77777777" w:rsidTr="003E5D5A">
        <w:tc>
          <w:tcPr>
            <w:tcW w:w="1510" w:type="dxa"/>
          </w:tcPr>
          <w:p w14:paraId="7353763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evilo ur</w:t>
            </w:r>
          </w:p>
        </w:tc>
        <w:tc>
          <w:tcPr>
            <w:tcW w:w="1510" w:type="dxa"/>
          </w:tcPr>
          <w:p w14:paraId="63EA72E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3447A3F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3B6A51F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78D62CC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37191933" w14:textId="77777777" w:rsidTr="003E5D5A">
        <w:tc>
          <w:tcPr>
            <w:tcW w:w="1510" w:type="dxa"/>
            <w:vAlign w:val="bottom"/>
          </w:tcPr>
          <w:p w14:paraId="38CC488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006DB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7210448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7522690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4423236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31210B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58E87AA4" w14:textId="77777777" w:rsidR="00592907" w:rsidRPr="00F56717" w:rsidRDefault="00592907" w:rsidP="00592907">
      <w:pPr>
        <w:tabs>
          <w:tab w:val="left" w:pos="959"/>
        </w:tabs>
        <w:rPr>
          <w:rFonts w:ascii="Arial" w:hAnsi="Arial" w:cs="Arial"/>
          <w:sz w:val="22"/>
          <w:szCs w:val="22"/>
          <w:lang w:eastAsia="en-US"/>
        </w:rPr>
      </w:pPr>
    </w:p>
    <w:p w14:paraId="69B5B97F" w14:textId="77777777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5. Predviden je ustrezen način vrednotenja programa </w:t>
      </w:r>
      <w:r w:rsidRPr="00F56717">
        <w:rPr>
          <w:rFonts w:ascii="Arial" w:hAnsi="Arial" w:cs="Arial"/>
          <w:sz w:val="22"/>
          <w:szCs w:val="22"/>
          <w:lang w:eastAsia="en-US"/>
        </w:rPr>
        <w:t>(evalvacija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867"/>
        <w:gridCol w:w="1511"/>
      </w:tblGrid>
      <w:tr w:rsidR="00592907" w:rsidRPr="00F56717" w14:paraId="6BE1FDE5" w14:textId="77777777" w:rsidTr="003E5D5A">
        <w:tc>
          <w:tcPr>
            <w:tcW w:w="1510" w:type="dxa"/>
          </w:tcPr>
          <w:p w14:paraId="7B9A27C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edviden način vrednotenja</w:t>
            </w:r>
          </w:p>
        </w:tc>
        <w:tc>
          <w:tcPr>
            <w:tcW w:w="1510" w:type="dxa"/>
          </w:tcPr>
          <w:p w14:paraId="63F4298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ogram nima izdelanega sistema </w:t>
            </w:r>
            <w:proofErr w:type="spellStart"/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evalviranja</w:t>
            </w:r>
            <w:proofErr w:type="spellEnd"/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ciljev</w:t>
            </w:r>
          </w:p>
        </w:tc>
        <w:tc>
          <w:tcPr>
            <w:tcW w:w="1510" w:type="dxa"/>
          </w:tcPr>
          <w:p w14:paraId="28E9D0D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ogram se vrednoti le na podlagi meritev zadovoljstva uporabnikov </w:t>
            </w:r>
          </w:p>
        </w:tc>
        <w:tc>
          <w:tcPr>
            <w:tcW w:w="1867" w:type="dxa"/>
          </w:tcPr>
          <w:p w14:paraId="2CFCEBA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ogram ima poleg meritev zadovoljstva uporabnikov izdelane tudi druge načine merjenja ciljev (samoevalvacija)</w:t>
            </w:r>
          </w:p>
        </w:tc>
        <w:tc>
          <w:tcPr>
            <w:tcW w:w="1511" w:type="dxa"/>
          </w:tcPr>
          <w:p w14:paraId="7DE8ED3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07780A14" w14:textId="77777777" w:rsidTr="003E5D5A">
        <w:tc>
          <w:tcPr>
            <w:tcW w:w="1510" w:type="dxa"/>
            <w:vAlign w:val="bottom"/>
          </w:tcPr>
          <w:p w14:paraId="57D637F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Št. točk</w:t>
            </w:r>
          </w:p>
        </w:tc>
        <w:tc>
          <w:tcPr>
            <w:tcW w:w="1510" w:type="dxa"/>
            <w:vAlign w:val="bottom"/>
          </w:tcPr>
          <w:p w14:paraId="502F0A9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7B59A8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867" w:type="dxa"/>
            <w:vAlign w:val="bottom"/>
          </w:tcPr>
          <w:p w14:paraId="4CF6AAF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e</w:t>
            </w:r>
          </w:p>
        </w:tc>
        <w:tc>
          <w:tcPr>
            <w:tcW w:w="1511" w:type="dxa"/>
          </w:tcPr>
          <w:p w14:paraId="2E0A028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110AAD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2327454F" w14:textId="76ECB20F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1D0FA2AA" w14:textId="472D6117" w:rsidR="0045757C" w:rsidRPr="00F56717" w:rsidRDefault="0045757C" w:rsidP="0045757C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6. Prijavitelj bo izvedel preventivne delavnice po OŠ 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 xml:space="preserve">(osnovnih šolah) v 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MONM</w:t>
      </w:r>
      <w:r w:rsidR="002E585E" w:rsidRPr="00F56717">
        <w:rPr>
          <w:rFonts w:ascii="Arial" w:hAnsi="Arial" w:cs="Arial"/>
          <w:b/>
          <w:sz w:val="22"/>
          <w:szCs w:val="22"/>
          <w:lang w:eastAsia="en-US"/>
        </w:rPr>
        <w:t xml:space="preserve">: </w:t>
      </w:r>
    </w:p>
    <w:tbl>
      <w:tblPr>
        <w:tblW w:w="9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0"/>
        <w:gridCol w:w="1510"/>
      </w:tblGrid>
      <w:tr w:rsidR="00392A5C" w:rsidRPr="00F56717" w14:paraId="14D1FAB8" w14:textId="77777777" w:rsidTr="00392A5C">
        <w:tc>
          <w:tcPr>
            <w:tcW w:w="1510" w:type="dxa"/>
          </w:tcPr>
          <w:p w14:paraId="7BE00B6D" w14:textId="55EA35F1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510" w:type="dxa"/>
          </w:tcPr>
          <w:p w14:paraId="37EB74E9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  <w:p w14:paraId="10779AFC" w14:textId="4A5CCD61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0 do </w:t>
            </w:r>
            <w:r w:rsidR="0021098A" w:rsidRPr="00F56717">
              <w:rPr>
                <w:rFonts w:ascii="Arial" w:hAnsi="Arial" w:cs="Arial"/>
                <w:sz w:val="22"/>
                <w:szCs w:val="22"/>
                <w:lang w:eastAsia="en-US"/>
              </w:rPr>
              <w:t>1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delavnic</w:t>
            </w:r>
          </w:p>
        </w:tc>
        <w:tc>
          <w:tcPr>
            <w:tcW w:w="1510" w:type="dxa"/>
          </w:tcPr>
          <w:p w14:paraId="57816520" w14:textId="5F0FEFBF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od </w:t>
            </w:r>
            <w:r w:rsidR="0021098A" w:rsidRPr="00F56717">
              <w:rPr>
                <w:rFonts w:ascii="Arial" w:hAnsi="Arial" w:cs="Arial"/>
                <w:sz w:val="22"/>
                <w:szCs w:val="22"/>
                <w:lang w:eastAsia="en-US"/>
              </w:rPr>
              <w:t>2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do 6 delavnic</w:t>
            </w:r>
          </w:p>
        </w:tc>
        <w:tc>
          <w:tcPr>
            <w:tcW w:w="1510" w:type="dxa"/>
          </w:tcPr>
          <w:p w14:paraId="1A116394" w14:textId="7FFECCBD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večji meri od 7 do 11 delavnic</w:t>
            </w:r>
          </w:p>
        </w:tc>
        <w:tc>
          <w:tcPr>
            <w:tcW w:w="1510" w:type="dxa"/>
          </w:tcPr>
          <w:p w14:paraId="2825EE46" w14:textId="42BDCCAA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 nad 12 delavnic</w:t>
            </w:r>
          </w:p>
        </w:tc>
        <w:tc>
          <w:tcPr>
            <w:tcW w:w="1510" w:type="dxa"/>
          </w:tcPr>
          <w:p w14:paraId="5232AE2C" w14:textId="3C724499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392A5C" w:rsidRPr="00F56717" w14:paraId="34584255" w14:textId="77777777" w:rsidTr="00392A5C">
        <w:tc>
          <w:tcPr>
            <w:tcW w:w="1510" w:type="dxa"/>
            <w:vAlign w:val="bottom"/>
          </w:tcPr>
          <w:p w14:paraId="568C347E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C99006D" w14:textId="06BE810B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 točk</w:t>
            </w:r>
          </w:p>
        </w:tc>
        <w:tc>
          <w:tcPr>
            <w:tcW w:w="1510" w:type="dxa"/>
            <w:vAlign w:val="bottom"/>
          </w:tcPr>
          <w:p w14:paraId="34B221F3" w14:textId="55694635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30CD44A4" w14:textId="42B73678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0" w:type="dxa"/>
            <w:vAlign w:val="bottom"/>
          </w:tcPr>
          <w:p w14:paraId="4DCF077E" w14:textId="09B183EC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510" w:type="dxa"/>
            <w:vAlign w:val="bottom"/>
          </w:tcPr>
          <w:p w14:paraId="1A5F444B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7177D412" w14:textId="35BD0325" w:rsidR="0045757C" w:rsidRPr="00F56717" w:rsidRDefault="0045757C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38BF54B5" w14:textId="3481B910" w:rsidR="00D561F1" w:rsidRPr="00F56717" w:rsidRDefault="0045757C" w:rsidP="00D561F1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7. 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>Prijavitelj bo izvedel preventivne delavnice po SŠ (srednjih šolah) v MONM:</w:t>
      </w:r>
    </w:p>
    <w:tbl>
      <w:tblPr>
        <w:tblW w:w="88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55"/>
        <w:gridCol w:w="1465"/>
        <w:gridCol w:w="1465"/>
        <w:gridCol w:w="1465"/>
        <w:gridCol w:w="1465"/>
        <w:gridCol w:w="1465"/>
      </w:tblGrid>
      <w:tr w:rsidR="00162E3C" w:rsidRPr="00F56717" w14:paraId="08C3A8BC" w14:textId="77777777" w:rsidTr="00162E3C">
        <w:tc>
          <w:tcPr>
            <w:tcW w:w="1555" w:type="dxa"/>
          </w:tcPr>
          <w:p w14:paraId="612F8AA4" w14:textId="48589A31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465" w:type="dxa"/>
          </w:tcPr>
          <w:p w14:paraId="2768A529" w14:textId="4597BE9E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  <w:r w:rsidR="00392A5C"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od 0 do 4 delavnic</w:t>
            </w:r>
          </w:p>
        </w:tc>
        <w:tc>
          <w:tcPr>
            <w:tcW w:w="1465" w:type="dxa"/>
          </w:tcPr>
          <w:p w14:paraId="2C2FAD90" w14:textId="479A7C19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manjši meri od 5 do 20 delavnic</w:t>
            </w:r>
          </w:p>
        </w:tc>
        <w:tc>
          <w:tcPr>
            <w:tcW w:w="1465" w:type="dxa"/>
          </w:tcPr>
          <w:p w14:paraId="4065E9E3" w14:textId="3091E38A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večji meri od 21 do 40 delavnic</w:t>
            </w:r>
          </w:p>
        </w:tc>
        <w:tc>
          <w:tcPr>
            <w:tcW w:w="1465" w:type="dxa"/>
          </w:tcPr>
          <w:p w14:paraId="7494D535" w14:textId="0DE3561C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 nad 41 delavnic</w:t>
            </w:r>
          </w:p>
        </w:tc>
        <w:tc>
          <w:tcPr>
            <w:tcW w:w="1465" w:type="dxa"/>
          </w:tcPr>
          <w:p w14:paraId="75D0C48E" w14:textId="0DC6671C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162E3C" w:rsidRPr="00F56717" w14:paraId="6AB1B07A" w14:textId="77777777" w:rsidTr="00162E3C">
        <w:tc>
          <w:tcPr>
            <w:tcW w:w="1555" w:type="dxa"/>
            <w:vAlign w:val="bottom"/>
          </w:tcPr>
          <w:p w14:paraId="552CDB1C" w14:textId="77777777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465" w:type="dxa"/>
            <w:vAlign w:val="bottom"/>
          </w:tcPr>
          <w:p w14:paraId="50CDE27E" w14:textId="2D029FBA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 točk</w:t>
            </w:r>
          </w:p>
        </w:tc>
        <w:tc>
          <w:tcPr>
            <w:tcW w:w="1465" w:type="dxa"/>
            <w:vAlign w:val="bottom"/>
          </w:tcPr>
          <w:p w14:paraId="06A69C29" w14:textId="0C97B40F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465" w:type="dxa"/>
            <w:vAlign w:val="bottom"/>
          </w:tcPr>
          <w:p w14:paraId="126A0C8A" w14:textId="67D3056A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465" w:type="dxa"/>
            <w:vAlign w:val="bottom"/>
          </w:tcPr>
          <w:p w14:paraId="0576DA90" w14:textId="25009B03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465" w:type="dxa"/>
            <w:vAlign w:val="bottom"/>
          </w:tcPr>
          <w:p w14:paraId="6ABE3D85" w14:textId="234795B6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2F2E6581" w14:textId="74D93FC1" w:rsidR="0045757C" w:rsidRPr="00F56717" w:rsidRDefault="0045757C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548E1250" w14:textId="5E7AF46A" w:rsidR="00D561F1" w:rsidRPr="00F56717" w:rsidRDefault="00D561F1" w:rsidP="00D561F1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8. Prijavitelj bo </w:t>
      </w:r>
      <w:r w:rsidR="003E5D5A" w:rsidRPr="00F56717">
        <w:rPr>
          <w:rFonts w:ascii="Arial" w:hAnsi="Arial" w:cs="Arial"/>
          <w:b/>
          <w:sz w:val="22"/>
          <w:szCs w:val="22"/>
          <w:lang w:eastAsia="en-US"/>
        </w:rPr>
        <w:t>izvajal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 svetovalno delo </w:t>
      </w:r>
      <w:r w:rsidR="004D23DD" w:rsidRPr="00F56717">
        <w:rPr>
          <w:rFonts w:ascii="Arial" w:hAnsi="Arial" w:cs="Arial"/>
          <w:b/>
          <w:sz w:val="22"/>
          <w:szCs w:val="22"/>
          <w:lang w:eastAsia="en-US"/>
        </w:rPr>
        <w:t>z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 uporabnik</w:t>
      </w:r>
      <w:r w:rsidR="004D23DD" w:rsidRPr="00F56717">
        <w:rPr>
          <w:rFonts w:ascii="Arial" w:hAnsi="Arial" w:cs="Arial"/>
          <w:b/>
          <w:sz w:val="22"/>
          <w:szCs w:val="22"/>
          <w:lang w:eastAsia="en-US"/>
        </w:rPr>
        <w:t>i</w:t>
      </w:r>
      <w:r w:rsidR="003E5D5A" w:rsidRPr="00F56717">
        <w:rPr>
          <w:rFonts w:ascii="Arial" w:hAnsi="Arial" w:cs="Arial"/>
          <w:b/>
          <w:sz w:val="22"/>
          <w:szCs w:val="22"/>
          <w:lang w:eastAsia="en-US"/>
        </w:rPr>
        <w:t xml:space="preserve"> (število vključenih uporabnikov)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:</w:t>
      </w:r>
    </w:p>
    <w:tbl>
      <w:tblPr>
        <w:tblW w:w="9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0"/>
        <w:gridCol w:w="1510"/>
      </w:tblGrid>
      <w:tr w:rsidR="00392A5C" w:rsidRPr="00F56717" w14:paraId="2CC2B0FF" w14:textId="77777777" w:rsidTr="00392A5C">
        <w:tc>
          <w:tcPr>
            <w:tcW w:w="1510" w:type="dxa"/>
          </w:tcPr>
          <w:p w14:paraId="6961731B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510" w:type="dxa"/>
          </w:tcPr>
          <w:p w14:paraId="2D14F0CF" w14:textId="2A9CFD7A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od 0 do 7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176709CC" w14:textId="175C5A8D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od 8 do 40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66EF8D5B" w14:textId="390AE4EF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od 41 do 80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0F0EC962" w14:textId="2DBA5F09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nad 81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4550689A" w14:textId="62A9C30E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392A5C" w:rsidRPr="00F56717" w14:paraId="6C6EAF86" w14:textId="77777777" w:rsidTr="00392A5C">
        <w:tc>
          <w:tcPr>
            <w:tcW w:w="1510" w:type="dxa"/>
            <w:vAlign w:val="bottom"/>
          </w:tcPr>
          <w:p w14:paraId="440CFE3A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2DA5EDD0" w14:textId="25ACDF82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 točk</w:t>
            </w:r>
          </w:p>
        </w:tc>
        <w:tc>
          <w:tcPr>
            <w:tcW w:w="1510" w:type="dxa"/>
            <w:vAlign w:val="bottom"/>
          </w:tcPr>
          <w:p w14:paraId="51A11569" w14:textId="74073585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2BBF369C" w14:textId="539D31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0" w:type="dxa"/>
            <w:vAlign w:val="bottom"/>
          </w:tcPr>
          <w:p w14:paraId="619ED3DD" w14:textId="507F8FB3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510" w:type="dxa"/>
            <w:vAlign w:val="bottom"/>
          </w:tcPr>
          <w:p w14:paraId="2532B348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4D6FC965" w14:textId="77777777" w:rsidR="00D561F1" w:rsidRPr="00F56717" w:rsidRDefault="00D561F1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349AA956" w14:textId="77777777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USPOSOBLJENOST PRIJAVITELJA</w:t>
      </w:r>
    </w:p>
    <w:p w14:paraId="2C5F2694" w14:textId="77777777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5957C98A" w14:textId="0BBC7E69" w:rsidR="00592907" w:rsidRPr="00F56717" w:rsidRDefault="003E5D5A" w:rsidP="00592907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9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 xml:space="preserve">. Prijavitelj ima glede na zasnovo programa ustrezno kadrovsko zasedbo </w:t>
      </w:r>
      <w:r w:rsidR="00592907" w:rsidRPr="00F56717">
        <w:rPr>
          <w:rFonts w:ascii="Arial" w:hAnsi="Arial" w:cs="Arial"/>
          <w:sz w:val="22"/>
          <w:szCs w:val="22"/>
          <w:lang w:eastAsia="en-US"/>
        </w:rPr>
        <w:t>(število izvajalcev, njihova izobrazba in delovne izkušnje)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, ki omogoča doseganje ciljev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5874BB41" w14:textId="77777777" w:rsidTr="003E5D5A">
        <w:tc>
          <w:tcPr>
            <w:tcW w:w="1510" w:type="dxa"/>
          </w:tcPr>
          <w:p w14:paraId="17DBA1C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Kadrovska zasedba</w:t>
            </w:r>
          </w:p>
        </w:tc>
        <w:tc>
          <w:tcPr>
            <w:tcW w:w="1510" w:type="dxa"/>
          </w:tcPr>
          <w:p w14:paraId="5FDB1A2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73880EF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5B39CD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169475B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3E7D2475" w14:textId="77777777" w:rsidTr="003E5D5A">
        <w:tc>
          <w:tcPr>
            <w:tcW w:w="1510" w:type="dxa"/>
            <w:vAlign w:val="bottom"/>
          </w:tcPr>
          <w:p w14:paraId="11409B4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7691FDD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59C4BF8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6BF5944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47477FD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D00B06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61EC74B1" w14:textId="2BC01A1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6BE171C5" w14:textId="371DF231" w:rsidR="00997967" w:rsidRPr="00F56717" w:rsidRDefault="00997967" w:rsidP="00997967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0. Predlagatelj ima status društva v javnem interesu na področju socialnega varstva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</w:tblGrid>
      <w:tr w:rsidR="00997967" w:rsidRPr="00F56717" w14:paraId="09F1257D" w14:textId="77777777" w:rsidTr="00A0090B">
        <w:tc>
          <w:tcPr>
            <w:tcW w:w="1510" w:type="dxa"/>
          </w:tcPr>
          <w:p w14:paraId="42D673C0" w14:textId="77777777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Status v javnem interesu</w:t>
            </w:r>
          </w:p>
        </w:tc>
        <w:tc>
          <w:tcPr>
            <w:tcW w:w="1510" w:type="dxa"/>
          </w:tcPr>
          <w:p w14:paraId="382356DB" w14:textId="77777777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ima nobenega statusa</w:t>
            </w:r>
          </w:p>
        </w:tc>
        <w:tc>
          <w:tcPr>
            <w:tcW w:w="1510" w:type="dxa"/>
          </w:tcPr>
          <w:p w14:paraId="3EC7DBB0" w14:textId="591398EF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ma status</w:t>
            </w:r>
          </w:p>
        </w:tc>
        <w:tc>
          <w:tcPr>
            <w:tcW w:w="1511" w:type="dxa"/>
          </w:tcPr>
          <w:p w14:paraId="04DF69F9" w14:textId="77777777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997967" w:rsidRPr="00F56717" w14:paraId="4C8D65CC" w14:textId="77777777" w:rsidTr="00A0090B">
        <w:tc>
          <w:tcPr>
            <w:tcW w:w="1510" w:type="dxa"/>
            <w:vAlign w:val="bottom"/>
          </w:tcPr>
          <w:p w14:paraId="0337F073" w14:textId="77777777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4101C8F" w14:textId="77777777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492456F1" w14:textId="27A063FF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</w:t>
            </w:r>
          </w:p>
        </w:tc>
        <w:tc>
          <w:tcPr>
            <w:tcW w:w="1511" w:type="dxa"/>
          </w:tcPr>
          <w:p w14:paraId="6E83ACE9" w14:textId="77777777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03B5AE04" w14:textId="77777777" w:rsidR="00997967" w:rsidRPr="00F56717" w:rsidRDefault="0099796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4745A27C" w14:textId="2F15BAA9" w:rsidR="00592907" w:rsidRPr="00F56717" w:rsidRDefault="003E5D5A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. Prijavitelj nima odobrenih javnih del s strani MON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</w:tblGrid>
      <w:tr w:rsidR="00592907" w:rsidRPr="00F56717" w14:paraId="64019370" w14:textId="77777777" w:rsidTr="003E5D5A">
        <w:tc>
          <w:tcPr>
            <w:tcW w:w="1510" w:type="dxa"/>
          </w:tcPr>
          <w:p w14:paraId="5577565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dobrena javna dela</w:t>
            </w:r>
          </w:p>
        </w:tc>
        <w:tc>
          <w:tcPr>
            <w:tcW w:w="1510" w:type="dxa"/>
          </w:tcPr>
          <w:p w14:paraId="5E3966D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5B2BD26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3B34648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40A23E0C" w14:textId="77777777" w:rsidTr="003E5D5A">
        <w:tc>
          <w:tcPr>
            <w:tcW w:w="1510" w:type="dxa"/>
            <w:vAlign w:val="bottom"/>
          </w:tcPr>
          <w:p w14:paraId="2B822E5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C37B23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FBCCB3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48CBB6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A30791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2B333245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661C47B9" w14:textId="6BCC696A" w:rsidR="00592907" w:rsidRPr="00F56717" w:rsidRDefault="003E5D5A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2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. Izvajalci programa so tudi prostovoljc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12"/>
        <w:gridCol w:w="1812"/>
        <w:gridCol w:w="1812"/>
        <w:gridCol w:w="1813"/>
        <w:gridCol w:w="1813"/>
      </w:tblGrid>
      <w:tr w:rsidR="00051EAC" w:rsidRPr="00F56717" w14:paraId="343F213C" w14:textId="77777777" w:rsidTr="003E5D5A">
        <w:trPr>
          <w:gridAfter w:val="1"/>
          <w:wAfter w:w="1813" w:type="dxa"/>
        </w:trPr>
        <w:tc>
          <w:tcPr>
            <w:tcW w:w="1812" w:type="dxa"/>
          </w:tcPr>
          <w:p w14:paraId="65F8690F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Vključenost prostovoljcev</w:t>
            </w:r>
          </w:p>
        </w:tc>
        <w:tc>
          <w:tcPr>
            <w:tcW w:w="1812" w:type="dxa"/>
          </w:tcPr>
          <w:p w14:paraId="05E35106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i prostovoljcev</w:t>
            </w:r>
          </w:p>
        </w:tc>
        <w:tc>
          <w:tcPr>
            <w:tcW w:w="1812" w:type="dxa"/>
          </w:tcPr>
          <w:p w14:paraId="7CA80E38" w14:textId="29EF82BA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Vključeni glede na obseg programa</w:t>
            </w:r>
          </w:p>
        </w:tc>
        <w:tc>
          <w:tcPr>
            <w:tcW w:w="1813" w:type="dxa"/>
          </w:tcPr>
          <w:p w14:paraId="56367FA4" w14:textId="7A619C5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051EAC" w:rsidRPr="00F56717" w14:paraId="1A8AD15E" w14:textId="77777777" w:rsidTr="003E5D5A">
        <w:trPr>
          <w:gridAfter w:val="1"/>
          <w:wAfter w:w="1813" w:type="dxa"/>
        </w:trPr>
        <w:tc>
          <w:tcPr>
            <w:tcW w:w="1812" w:type="dxa"/>
          </w:tcPr>
          <w:p w14:paraId="74EAB803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812" w:type="dxa"/>
          </w:tcPr>
          <w:p w14:paraId="6BA23449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812" w:type="dxa"/>
          </w:tcPr>
          <w:p w14:paraId="48BCD59F" w14:textId="631E30AE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813" w:type="dxa"/>
          </w:tcPr>
          <w:p w14:paraId="0F5C0D68" w14:textId="07EC0328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  <w:tr w:rsidR="00051EAC" w:rsidRPr="00F56717" w14:paraId="4B041745" w14:textId="529F3A00" w:rsidTr="00DC2118">
        <w:tc>
          <w:tcPr>
            <w:tcW w:w="5436" w:type="dxa"/>
            <w:gridSpan w:val="3"/>
          </w:tcPr>
          <w:p w14:paraId="5A8EBA85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je vpisan v vpisnik prostovoljskih organizacij, prostovoljci in njihove prostovoljne ure so zabeleženi v vpisniku</w:t>
            </w:r>
          </w:p>
        </w:tc>
        <w:tc>
          <w:tcPr>
            <w:tcW w:w="1813" w:type="dxa"/>
          </w:tcPr>
          <w:p w14:paraId="30966313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813" w:type="dxa"/>
          </w:tcPr>
          <w:p w14:paraId="4180FF19" w14:textId="3B90A7F0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1EAC" w:rsidRPr="00F56717" w14:paraId="78F1002F" w14:textId="4F44C195" w:rsidTr="00DC2118">
        <w:tc>
          <w:tcPr>
            <w:tcW w:w="5436" w:type="dxa"/>
            <w:gridSpan w:val="3"/>
          </w:tcPr>
          <w:p w14:paraId="76FD8682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13" w:type="dxa"/>
          </w:tcPr>
          <w:p w14:paraId="771E1E43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SKUPAJ</w:t>
            </w:r>
          </w:p>
        </w:tc>
        <w:tc>
          <w:tcPr>
            <w:tcW w:w="1813" w:type="dxa"/>
          </w:tcPr>
          <w:p w14:paraId="1BC352EA" w14:textId="40B35A01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0A113D2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4E823156" w14:textId="1F27C60B" w:rsidR="00592907" w:rsidRPr="00F56717" w:rsidRDefault="003E5D5A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3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. Predlagatelj ima ustrezne prostorske pogoje za izvedbo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21F8AC9C" w14:textId="77777777" w:rsidTr="003E5D5A">
        <w:tc>
          <w:tcPr>
            <w:tcW w:w="1510" w:type="dxa"/>
          </w:tcPr>
          <w:p w14:paraId="73AB86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Ustrezni prostori</w:t>
            </w:r>
          </w:p>
        </w:tc>
        <w:tc>
          <w:tcPr>
            <w:tcW w:w="1510" w:type="dxa"/>
          </w:tcPr>
          <w:p w14:paraId="1644C02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668C8C3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delno </w:t>
            </w:r>
          </w:p>
        </w:tc>
        <w:tc>
          <w:tcPr>
            <w:tcW w:w="1510" w:type="dxa"/>
          </w:tcPr>
          <w:p w14:paraId="38EC9B2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6808502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7725F402" w14:textId="77777777" w:rsidTr="003E5D5A">
        <w:tc>
          <w:tcPr>
            <w:tcW w:w="1510" w:type="dxa"/>
            <w:vAlign w:val="bottom"/>
          </w:tcPr>
          <w:p w14:paraId="5C02A37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6C46721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6594808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 točka</w:t>
            </w:r>
          </w:p>
        </w:tc>
        <w:tc>
          <w:tcPr>
            <w:tcW w:w="1510" w:type="dxa"/>
            <w:vAlign w:val="bottom"/>
          </w:tcPr>
          <w:p w14:paraId="0D1290B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1C4734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2C127E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060ED80E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2835726" w14:textId="202FC4E5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4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Predlagatelj nima v uporabi brezplačnih prostorov v lasti občine oz. nima subvencionirane najemni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</w:tblGrid>
      <w:tr w:rsidR="00592907" w:rsidRPr="00F56717" w14:paraId="14D52E53" w14:textId="77777777" w:rsidTr="003E5D5A">
        <w:tc>
          <w:tcPr>
            <w:tcW w:w="1510" w:type="dxa"/>
          </w:tcPr>
          <w:p w14:paraId="03B2F9E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ostori v brezplačni rabi ali subvencija</w:t>
            </w:r>
          </w:p>
        </w:tc>
        <w:tc>
          <w:tcPr>
            <w:tcW w:w="1510" w:type="dxa"/>
          </w:tcPr>
          <w:p w14:paraId="042A46D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64EBDBB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</w:t>
            </w:r>
          </w:p>
        </w:tc>
        <w:tc>
          <w:tcPr>
            <w:tcW w:w="1511" w:type="dxa"/>
          </w:tcPr>
          <w:p w14:paraId="4757F81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4CC4C213" w14:textId="77777777" w:rsidTr="003E5D5A">
        <w:tc>
          <w:tcPr>
            <w:tcW w:w="1510" w:type="dxa"/>
            <w:vAlign w:val="bottom"/>
          </w:tcPr>
          <w:p w14:paraId="515EE0D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FE3BAB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1E7FFEC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2F5E573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144859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335627CC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4FE3520C" w14:textId="77777777" w:rsidR="00441095" w:rsidRPr="00F56717" w:rsidRDefault="00441095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0B418F3C" w14:textId="3E8B8150" w:rsidR="00592907" w:rsidRPr="00F56717" w:rsidRDefault="00592907" w:rsidP="00592907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5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. Predlagatelj ima ustrezne reference za kakovostno izvedbo primerljivega programa </w:t>
      </w:r>
      <w:r w:rsidRPr="00F56717">
        <w:rPr>
          <w:rFonts w:ascii="Arial" w:hAnsi="Arial" w:cs="Arial"/>
          <w:sz w:val="22"/>
          <w:szCs w:val="22"/>
          <w:lang w:eastAsia="en-US"/>
        </w:rPr>
        <w:t>(izvedeni primerljivi projekti, prejeta priznanja, strokovna mnenja …)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, prijavljeni program pa izvaja že več let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  <w:gridCol w:w="1511"/>
      </w:tblGrid>
      <w:tr w:rsidR="00592907" w:rsidRPr="00F56717" w14:paraId="215E867A" w14:textId="77777777" w:rsidTr="003E5D5A">
        <w:tc>
          <w:tcPr>
            <w:tcW w:w="1510" w:type="dxa"/>
          </w:tcPr>
          <w:p w14:paraId="6D20A74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Reference, izkušnje</w:t>
            </w:r>
          </w:p>
        </w:tc>
        <w:tc>
          <w:tcPr>
            <w:tcW w:w="1510" w:type="dxa"/>
          </w:tcPr>
          <w:p w14:paraId="18BDDDE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ima izkušenj, prijavlja prvič</w:t>
            </w:r>
          </w:p>
        </w:tc>
        <w:tc>
          <w:tcPr>
            <w:tcW w:w="1510" w:type="dxa"/>
          </w:tcPr>
          <w:p w14:paraId="46F7C19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ma izkušnje, prijavlja prvič/nima izkušenj, program izvaja več let</w:t>
            </w:r>
          </w:p>
        </w:tc>
        <w:tc>
          <w:tcPr>
            <w:tcW w:w="1511" w:type="dxa"/>
          </w:tcPr>
          <w:p w14:paraId="29CB68D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ma izkušnje, program izvaja več let</w:t>
            </w:r>
          </w:p>
        </w:tc>
        <w:tc>
          <w:tcPr>
            <w:tcW w:w="1511" w:type="dxa"/>
          </w:tcPr>
          <w:p w14:paraId="7B81106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3D94599C" w14:textId="77777777" w:rsidTr="003E5D5A">
        <w:tc>
          <w:tcPr>
            <w:tcW w:w="1510" w:type="dxa"/>
            <w:vAlign w:val="bottom"/>
          </w:tcPr>
          <w:p w14:paraId="4259A7F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48ECBE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75308CA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1" w:type="dxa"/>
          </w:tcPr>
          <w:p w14:paraId="629167B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F44D16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0E21B11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7F3E98B9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77F95D93" w14:textId="77777777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REALEN IN PREGLEDEN FINANČNI NAČRT</w:t>
      </w:r>
    </w:p>
    <w:p w14:paraId="3487D5B3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A1E1343" w14:textId="7DD7FE6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6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Odhodki programa so jasno opredeljeni, realni in skladni s predstavljeno vsebino projekta/programa(mora biti razviden način njihovega izračuna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  <w:gridCol w:w="1511"/>
      </w:tblGrid>
      <w:tr w:rsidR="00592907" w:rsidRPr="00F56717" w14:paraId="1E177515" w14:textId="77777777" w:rsidTr="003E5D5A">
        <w:tc>
          <w:tcPr>
            <w:tcW w:w="1510" w:type="dxa"/>
          </w:tcPr>
          <w:p w14:paraId="4ED5C60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dhodki</w:t>
            </w:r>
          </w:p>
        </w:tc>
        <w:tc>
          <w:tcPr>
            <w:tcW w:w="1510" w:type="dxa"/>
          </w:tcPr>
          <w:p w14:paraId="7A1A1E4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57097F8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226E858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0504A4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511" w:type="dxa"/>
          </w:tcPr>
          <w:p w14:paraId="1E32CE0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7BE26171" w14:textId="77777777" w:rsidTr="003E5D5A">
        <w:tc>
          <w:tcPr>
            <w:tcW w:w="1510" w:type="dxa"/>
            <w:vAlign w:val="bottom"/>
          </w:tcPr>
          <w:p w14:paraId="04F36E7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9E26C4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4E61BD5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16A94D4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4 točke</w:t>
            </w:r>
          </w:p>
        </w:tc>
        <w:tc>
          <w:tcPr>
            <w:tcW w:w="1511" w:type="dxa"/>
            <w:vAlign w:val="bottom"/>
          </w:tcPr>
          <w:p w14:paraId="780690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6 točk</w:t>
            </w:r>
          </w:p>
        </w:tc>
        <w:tc>
          <w:tcPr>
            <w:tcW w:w="1511" w:type="dxa"/>
          </w:tcPr>
          <w:p w14:paraId="2ED34A8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ADFEF0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36C13459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2D01FD65" w14:textId="737CCD0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7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Delež pričakovanega sofinanciranja MON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74"/>
        <w:gridCol w:w="1495"/>
        <w:gridCol w:w="1498"/>
        <w:gridCol w:w="1496"/>
        <w:gridCol w:w="1499"/>
        <w:gridCol w:w="1500"/>
      </w:tblGrid>
      <w:tr w:rsidR="00592907" w:rsidRPr="00F56717" w14:paraId="2EB81078" w14:textId="77777777" w:rsidTr="003E5D5A">
        <w:tc>
          <w:tcPr>
            <w:tcW w:w="1510" w:type="dxa"/>
          </w:tcPr>
          <w:p w14:paraId="4062D4F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elež sofinanciranja MONM</w:t>
            </w:r>
          </w:p>
        </w:tc>
        <w:tc>
          <w:tcPr>
            <w:tcW w:w="1510" w:type="dxa"/>
          </w:tcPr>
          <w:p w14:paraId="2A9120A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0–80 %</w:t>
            </w:r>
          </w:p>
        </w:tc>
        <w:tc>
          <w:tcPr>
            <w:tcW w:w="1510" w:type="dxa"/>
          </w:tcPr>
          <w:p w14:paraId="1C9EC2D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5–50 %</w:t>
            </w:r>
          </w:p>
        </w:tc>
        <w:tc>
          <w:tcPr>
            <w:tcW w:w="1510" w:type="dxa"/>
          </w:tcPr>
          <w:p w14:paraId="11A4BA7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1–25 %</w:t>
            </w:r>
          </w:p>
        </w:tc>
        <w:tc>
          <w:tcPr>
            <w:tcW w:w="1511" w:type="dxa"/>
          </w:tcPr>
          <w:p w14:paraId="77917E2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–10 %</w:t>
            </w:r>
          </w:p>
        </w:tc>
        <w:tc>
          <w:tcPr>
            <w:tcW w:w="1511" w:type="dxa"/>
          </w:tcPr>
          <w:p w14:paraId="23A2919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0BBDA60C" w14:textId="77777777" w:rsidTr="003E5D5A">
        <w:tc>
          <w:tcPr>
            <w:tcW w:w="1510" w:type="dxa"/>
            <w:vAlign w:val="bottom"/>
          </w:tcPr>
          <w:p w14:paraId="665C916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843E78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015F33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 točka</w:t>
            </w:r>
          </w:p>
        </w:tc>
        <w:tc>
          <w:tcPr>
            <w:tcW w:w="1510" w:type="dxa"/>
            <w:vAlign w:val="bottom"/>
          </w:tcPr>
          <w:p w14:paraId="552088A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1" w:type="dxa"/>
            <w:vAlign w:val="bottom"/>
          </w:tcPr>
          <w:p w14:paraId="5C2667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4868D8B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94FF6D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0597CB4B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89CC10F" w14:textId="45510584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8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Za sofinanciranje projekta/programa so predvideni tudi drugi sofinancerji in/ali lastna sredstva, ki so jasno opredeljen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94"/>
        <w:gridCol w:w="1632"/>
        <w:gridCol w:w="1611"/>
        <w:gridCol w:w="2035"/>
        <w:gridCol w:w="990"/>
      </w:tblGrid>
      <w:tr w:rsidR="00997967" w:rsidRPr="00F56717" w14:paraId="64531121" w14:textId="77777777" w:rsidTr="00997967">
        <w:tc>
          <w:tcPr>
            <w:tcW w:w="1394" w:type="dxa"/>
          </w:tcPr>
          <w:p w14:paraId="00A711A7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rugi viri sredstev</w:t>
            </w:r>
          </w:p>
        </w:tc>
        <w:tc>
          <w:tcPr>
            <w:tcW w:w="1632" w:type="dxa"/>
          </w:tcPr>
          <w:p w14:paraId="245CE5CC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poleg zaprošenih sredstev navaja le  lastna sredstva</w:t>
            </w:r>
          </w:p>
        </w:tc>
        <w:tc>
          <w:tcPr>
            <w:tcW w:w="1611" w:type="dxa"/>
          </w:tcPr>
          <w:p w14:paraId="1AE88A72" w14:textId="122F6E25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ijavitelj navaja najmanj 1 (en) zunanji javni vir financiranja in/ali priloži 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dokazila (sklepi, pogodbe o sofinanciranju</w:t>
            </w:r>
          </w:p>
        </w:tc>
        <w:tc>
          <w:tcPr>
            <w:tcW w:w="2035" w:type="dxa"/>
          </w:tcPr>
          <w:p w14:paraId="6613F364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prijavitelj navaja najmanj 2 (dva) zunanja javna vira financiranja in/ali priloži dokazila (sklepi, pogodbe o sofinanciranju</w:t>
            </w:r>
          </w:p>
        </w:tc>
        <w:tc>
          <w:tcPr>
            <w:tcW w:w="990" w:type="dxa"/>
          </w:tcPr>
          <w:p w14:paraId="48364071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997967" w:rsidRPr="00F56717" w14:paraId="312EE860" w14:textId="77777777" w:rsidTr="00997967">
        <w:tc>
          <w:tcPr>
            <w:tcW w:w="1394" w:type="dxa"/>
            <w:vAlign w:val="bottom"/>
          </w:tcPr>
          <w:p w14:paraId="61C51646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632" w:type="dxa"/>
            <w:vAlign w:val="bottom"/>
          </w:tcPr>
          <w:p w14:paraId="60F45BDC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611" w:type="dxa"/>
            <w:vAlign w:val="bottom"/>
          </w:tcPr>
          <w:p w14:paraId="1974FE5C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2035" w:type="dxa"/>
          </w:tcPr>
          <w:p w14:paraId="384ED76E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3AB5FCB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6 točk</w:t>
            </w:r>
          </w:p>
        </w:tc>
        <w:tc>
          <w:tcPr>
            <w:tcW w:w="990" w:type="dxa"/>
          </w:tcPr>
          <w:p w14:paraId="40F27994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6F957AE5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498A318" w14:textId="0C51B5E8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SEDEŽ V MES</w:t>
      </w:r>
      <w:r w:rsidR="00E32AB3" w:rsidRPr="00F56717">
        <w:rPr>
          <w:rFonts w:ascii="Arial" w:hAnsi="Arial" w:cs="Arial"/>
          <w:b/>
          <w:sz w:val="22"/>
          <w:szCs w:val="22"/>
          <w:lang w:eastAsia="en-US"/>
        </w:rPr>
        <w:t>T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NI OBČINI NOVO MESTO</w:t>
      </w:r>
    </w:p>
    <w:p w14:paraId="7EB5ABF4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1A92A07C" w14:textId="445F5CC2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9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. Sedež v MONM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904"/>
        <w:gridCol w:w="1511"/>
      </w:tblGrid>
      <w:tr w:rsidR="00592907" w:rsidRPr="00F56717" w14:paraId="20797AE5" w14:textId="77777777" w:rsidTr="00A746F3">
        <w:tc>
          <w:tcPr>
            <w:tcW w:w="1510" w:type="dxa"/>
          </w:tcPr>
          <w:p w14:paraId="06237DC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Sedež v MONM</w:t>
            </w:r>
          </w:p>
        </w:tc>
        <w:tc>
          <w:tcPr>
            <w:tcW w:w="1510" w:type="dxa"/>
          </w:tcPr>
          <w:p w14:paraId="1A9E09A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nima sedeža v MONM</w:t>
            </w:r>
          </w:p>
        </w:tc>
        <w:tc>
          <w:tcPr>
            <w:tcW w:w="1904" w:type="dxa"/>
          </w:tcPr>
          <w:p w14:paraId="3BE4050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ima svoj sedež ali sedež podružnice/enote v MONM</w:t>
            </w:r>
          </w:p>
        </w:tc>
        <w:tc>
          <w:tcPr>
            <w:tcW w:w="1511" w:type="dxa"/>
          </w:tcPr>
          <w:p w14:paraId="35A1EFC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573369BE" w14:textId="77777777" w:rsidTr="00A746F3">
        <w:tc>
          <w:tcPr>
            <w:tcW w:w="1510" w:type="dxa"/>
            <w:vAlign w:val="bottom"/>
          </w:tcPr>
          <w:p w14:paraId="6F6C5A7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2AD8493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904" w:type="dxa"/>
            <w:vAlign w:val="bottom"/>
          </w:tcPr>
          <w:p w14:paraId="467CF0A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</w:t>
            </w:r>
          </w:p>
        </w:tc>
        <w:tc>
          <w:tcPr>
            <w:tcW w:w="1511" w:type="dxa"/>
          </w:tcPr>
          <w:p w14:paraId="42285F2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1D72F0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691AD443" w14:textId="77777777" w:rsidR="00A746F3" w:rsidRPr="00F56717" w:rsidRDefault="00A746F3" w:rsidP="00A746F3">
      <w:pPr>
        <w:pStyle w:val="S"/>
        <w:rPr>
          <w:rFonts w:ascii="Arial" w:hAnsi="Arial" w:cs="Arial"/>
          <w:sz w:val="22"/>
          <w:szCs w:val="22"/>
          <w:lang w:val="sl-SI"/>
        </w:rPr>
      </w:pPr>
    </w:p>
    <w:p w14:paraId="454DF49E" w14:textId="77777777" w:rsidR="00A746F3" w:rsidRPr="00F56717" w:rsidRDefault="00A746F3" w:rsidP="00A746F3">
      <w:pPr>
        <w:rPr>
          <w:rFonts w:ascii="Arial" w:hAnsi="Arial" w:cs="Arial"/>
          <w:sz w:val="22"/>
          <w:szCs w:val="22"/>
        </w:rPr>
      </w:pPr>
    </w:p>
    <w:p w14:paraId="0E49D7C6" w14:textId="77777777" w:rsidR="00592907" w:rsidRPr="00F56717" w:rsidRDefault="00592907" w:rsidP="00A746F3">
      <w:pPr>
        <w:jc w:val="both"/>
        <w:rPr>
          <w:rFonts w:ascii="Arial" w:hAnsi="Arial" w:cs="Arial"/>
          <w:sz w:val="22"/>
          <w:szCs w:val="22"/>
        </w:rPr>
      </w:pPr>
    </w:p>
    <w:sectPr w:rsidR="00592907" w:rsidRPr="00F56717" w:rsidSect="00A4648D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D4EA9D" w14:textId="77777777" w:rsidR="009D2FA0" w:rsidRDefault="009D2FA0">
      <w:r>
        <w:separator/>
      </w:r>
    </w:p>
  </w:endnote>
  <w:endnote w:type="continuationSeparator" w:id="0">
    <w:p w14:paraId="1DC2570F" w14:textId="77777777" w:rsidR="009D2FA0" w:rsidRDefault="009D2F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80349" w14:textId="77777777" w:rsidR="003E5D5A" w:rsidRDefault="003E5D5A" w:rsidP="008971CF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3058034A" w14:textId="77777777" w:rsidR="003E5D5A" w:rsidRDefault="003E5D5A" w:rsidP="00CE398E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8034B" w14:textId="4C5E1042" w:rsidR="003E5D5A" w:rsidRDefault="003E5D5A" w:rsidP="008971CF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>
      <w:rPr>
        <w:rStyle w:val="tevilkastrani"/>
        <w:noProof/>
      </w:rPr>
      <w:t>10</w:t>
    </w:r>
    <w:r>
      <w:rPr>
        <w:rStyle w:val="tevilkastrani"/>
      </w:rPr>
      <w:fldChar w:fldCharType="end"/>
    </w:r>
  </w:p>
  <w:p w14:paraId="3058034C" w14:textId="77777777" w:rsidR="003E5D5A" w:rsidRPr="00850991" w:rsidRDefault="003E5D5A" w:rsidP="00CE398E">
    <w:pPr>
      <w:pStyle w:val="Noga"/>
      <w:ind w:right="360"/>
      <w:rPr>
        <w:rFonts w:ascii="Arial" w:hAnsi="Arial" w:cs="Arial"/>
        <w:sz w:val="22"/>
        <w:szCs w:val="22"/>
      </w:rPr>
    </w:pPr>
    <w:r w:rsidRPr="00850991">
      <w:rPr>
        <w:rFonts w:ascii="Arial" w:hAnsi="Arial" w:cs="Arial"/>
        <w:sz w:val="22"/>
        <w:szCs w:val="22"/>
      </w:rPr>
      <w:t>Prijavitelj: _________________________</w:t>
    </w:r>
  </w:p>
  <w:p w14:paraId="3058034D" w14:textId="77777777" w:rsidR="003E5D5A" w:rsidRPr="00850991" w:rsidRDefault="003E5D5A" w:rsidP="00850991">
    <w:pPr>
      <w:pStyle w:val="Noga"/>
      <w:ind w:left="1985" w:firstLine="2"/>
      <w:rPr>
        <w:rFonts w:ascii="Arial" w:hAnsi="Arial" w:cs="Arial"/>
        <w:sz w:val="18"/>
        <w:szCs w:val="18"/>
      </w:rPr>
    </w:pPr>
    <w:r w:rsidRPr="00850991">
      <w:rPr>
        <w:rFonts w:ascii="Arial" w:hAnsi="Arial" w:cs="Arial"/>
        <w:sz w:val="18"/>
        <w:szCs w:val="18"/>
      </w:rPr>
      <w:t>(izpolnit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E1242" w14:textId="77777777" w:rsidR="009D2FA0" w:rsidRDefault="009D2FA0">
      <w:r>
        <w:separator/>
      </w:r>
    </w:p>
  </w:footnote>
  <w:footnote w:type="continuationSeparator" w:id="0">
    <w:p w14:paraId="49669777" w14:textId="77777777" w:rsidR="009D2FA0" w:rsidRDefault="009D2F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80347" w14:textId="40C03FD9" w:rsidR="003E5D5A" w:rsidRPr="0025606C" w:rsidRDefault="003E5D5A" w:rsidP="0025606C">
    <w:pPr>
      <w:pStyle w:val="Glava"/>
      <w:ind w:left="-426"/>
      <w:jc w:val="right"/>
      <w:rPr>
        <w:rFonts w:ascii="Arial" w:hAnsi="Arial" w:cs="Arial"/>
        <w:b/>
        <w:sz w:val="20"/>
        <w:szCs w:val="20"/>
      </w:rPr>
    </w:pPr>
    <w:r w:rsidRPr="0025606C">
      <w:rPr>
        <w:rFonts w:ascii="Arial" w:hAnsi="Arial" w:cs="Arial"/>
        <w:b/>
        <w:sz w:val="20"/>
        <w:szCs w:val="20"/>
      </w:rPr>
      <w:t xml:space="preserve">Vsebinski obrazec </w:t>
    </w:r>
    <w:r w:rsidR="00F56717">
      <w:rPr>
        <w:rFonts w:ascii="Arial" w:hAnsi="Arial" w:cs="Arial"/>
        <w:b/>
        <w:sz w:val="20"/>
        <w:szCs w:val="20"/>
      </w:rPr>
      <w:t>2</w:t>
    </w:r>
  </w:p>
  <w:p w14:paraId="30580348" w14:textId="151295C8" w:rsidR="003E5D5A" w:rsidRPr="0025606C" w:rsidRDefault="003E5D5A" w:rsidP="00EA0DAA">
    <w:pPr>
      <w:pStyle w:val="Glava"/>
      <w:ind w:left="-709"/>
      <w:jc w:val="right"/>
      <w:rPr>
        <w:rFonts w:ascii="Arial" w:hAnsi="Arial" w:cs="Arial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8034E" w14:textId="77777777" w:rsidR="003E5D5A" w:rsidRPr="00814798" w:rsidRDefault="003E5D5A" w:rsidP="002F6114">
    <w:pPr>
      <w:pStyle w:val="Glava"/>
      <w:tabs>
        <w:tab w:val="clear" w:pos="9072"/>
      </w:tabs>
    </w:pPr>
  </w:p>
  <w:p w14:paraId="3058034F" w14:textId="77777777" w:rsidR="003E5D5A" w:rsidRPr="00881EAC" w:rsidRDefault="003E5D5A" w:rsidP="002F6114">
    <w:pPr>
      <w:pStyle w:val="Glava"/>
    </w:pPr>
  </w:p>
  <w:p w14:paraId="30580350" w14:textId="77777777" w:rsidR="003E5D5A" w:rsidRPr="00CC2CD5" w:rsidRDefault="003E5D5A" w:rsidP="002F6114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0747C4" w14:textId="77777777" w:rsidR="00DB4D5B" w:rsidRPr="0025606C" w:rsidRDefault="00DB4D5B" w:rsidP="00DB4D5B">
    <w:pPr>
      <w:pStyle w:val="Glava"/>
      <w:ind w:left="-426"/>
      <w:jc w:val="right"/>
      <w:rPr>
        <w:rFonts w:ascii="Arial" w:hAnsi="Arial" w:cs="Arial"/>
        <w:b/>
        <w:sz w:val="20"/>
        <w:szCs w:val="20"/>
      </w:rPr>
    </w:pPr>
    <w:r w:rsidRPr="0025606C">
      <w:rPr>
        <w:rFonts w:ascii="Arial" w:hAnsi="Arial" w:cs="Arial"/>
        <w:b/>
        <w:sz w:val="20"/>
        <w:szCs w:val="20"/>
      </w:rPr>
      <w:t xml:space="preserve">Vsebinski obrazec </w:t>
    </w:r>
    <w:r>
      <w:rPr>
        <w:rFonts w:ascii="Arial" w:hAnsi="Arial" w:cs="Arial"/>
        <w:b/>
        <w:sz w:val="20"/>
        <w:szCs w:val="20"/>
      </w:rPr>
      <w:t>2</w:t>
    </w:r>
  </w:p>
  <w:p w14:paraId="2358E014" w14:textId="77777777" w:rsidR="00DB4D5B" w:rsidRPr="0025606C" w:rsidRDefault="00DB4D5B" w:rsidP="00DB4D5B">
    <w:pPr>
      <w:pStyle w:val="Glava"/>
      <w:ind w:left="-709"/>
      <w:jc w:val="right"/>
      <w:rPr>
        <w:rFonts w:ascii="Arial" w:hAnsi="Arial" w:cs="Arial"/>
        <w:sz w:val="20"/>
        <w:szCs w:val="20"/>
      </w:rPr>
    </w:pPr>
  </w:p>
  <w:p w14:paraId="30580351" w14:textId="77777777" w:rsidR="003E5D5A" w:rsidRPr="00706590" w:rsidRDefault="003E5D5A">
    <w:pPr>
      <w:pStyle w:val="Glava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92F4D"/>
    <w:multiLevelType w:val="hybridMultilevel"/>
    <w:tmpl w:val="C032F9B6"/>
    <w:lvl w:ilvl="0" w:tplc="FFFFFFFF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B77C4"/>
    <w:multiLevelType w:val="hybridMultilevel"/>
    <w:tmpl w:val="432C835A"/>
    <w:lvl w:ilvl="0" w:tplc="0424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5DE35B5"/>
    <w:multiLevelType w:val="hybridMultilevel"/>
    <w:tmpl w:val="F9829EEC"/>
    <w:lvl w:ilvl="0" w:tplc="2D00D4A8">
      <w:start w:val="1"/>
      <w:numFmt w:val="upperLetter"/>
      <w:lvlText w:val="%1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  <w:sz w:val="22"/>
        <w:szCs w:val="22"/>
      </w:rPr>
    </w:lvl>
    <w:lvl w:ilvl="1" w:tplc="5802C16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hint="default"/>
        <w:sz w:val="22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A312A65"/>
    <w:multiLevelType w:val="multilevel"/>
    <w:tmpl w:val="0810BA6A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cs="Times New Roman"/>
      </w:rPr>
    </w:lvl>
    <w:lvl w:ilvl="1">
      <w:start w:val="1"/>
      <w:numFmt w:val="bullet"/>
      <w:lvlText w:val=""/>
      <w:lvlJc w:val="left"/>
      <w:pPr>
        <w:tabs>
          <w:tab w:val="num" w:pos="1125"/>
        </w:tabs>
        <w:ind w:left="1125" w:hanging="360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" w15:restartNumberingAfterBreak="0">
    <w:nsid w:val="1329498C"/>
    <w:multiLevelType w:val="singleLevel"/>
    <w:tmpl w:val="F79EFC2E"/>
    <w:lvl w:ilvl="0">
      <w:numFmt w:val="bullet"/>
      <w:lvlText w:val="-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1C814144"/>
    <w:multiLevelType w:val="singleLevel"/>
    <w:tmpl w:val="0C5ECA80"/>
    <w:lvl w:ilvl="0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E43EA3"/>
    <w:multiLevelType w:val="hybridMultilevel"/>
    <w:tmpl w:val="7E74A68C"/>
    <w:lvl w:ilvl="0" w:tplc="A21A688A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cs="Times New Roman"/>
      </w:rPr>
    </w:lvl>
  </w:abstractNum>
  <w:abstractNum w:abstractNumId="7" w15:restartNumberingAfterBreak="0">
    <w:nsid w:val="2F1561FA"/>
    <w:multiLevelType w:val="hybridMultilevel"/>
    <w:tmpl w:val="76A4F48C"/>
    <w:lvl w:ilvl="0" w:tplc="58A4EE6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 w15:restartNumberingAfterBreak="0">
    <w:nsid w:val="359F4D74"/>
    <w:multiLevelType w:val="hybridMultilevel"/>
    <w:tmpl w:val="B6FA2FD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cs="Times New Roman"/>
      </w:rPr>
    </w:lvl>
    <w:lvl w:ilvl="1" w:tplc="A056ABE0">
      <w:start w:val="2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3E06213E"/>
    <w:multiLevelType w:val="singleLevel"/>
    <w:tmpl w:val="F79EFC2E"/>
    <w:lvl w:ilvl="0">
      <w:numFmt w:val="bullet"/>
      <w:lvlText w:val="-"/>
      <w:lvlJc w:val="left"/>
      <w:pPr>
        <w:tabs>
          <w:tab w:val="num" w:pos="758"/>
        </w:tabs>
        <w:ind w:left="758" w:hanging="360"/>
      </w:pPr>
    </w:lvl>
  </w:abstractNum>
  <w:abstractNum w:abstractNumId="10" w15:restartNumberingAfterBreak="0">
    <w:nsid w:val="558E69B2"/>
    <w:multiLevelType w:val="hybridMultilevel"/>
    <w:tmpl w:val="A5BEDD24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5721430B"/>
    <w:multiLevelType w:val="hybridMultilevel"/>
    <w:tmpl w:val="91C84410"/>
    <w:lvl w:ilvl="0" w:tplc="5802C1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2" w15:restartNumberingAfterBreak="0">
    <w:nsid w:val="606B3A40"/>
    <w:multiLevelType w:val="hybridMultilevel"/>
    <w:tmpl w:val="DDC09F56"/>
    <w:lvl w:ilvl="0" w:tplc="67083E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6FD33F22"/>
    <w:multiLevelType w:val="hybridMultilevel"/>
    <w:tmpl w:val="693C94B2"/>
    <w:lvl w:ilvl="0" w:tplc="FFFFFFFF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B1729E"/>
    <w:multiLevelType w:val="singleLevel"/>
    <w:tmpl w:val="F79EFC2E"/>
    <w:lvl w:ilvl="0">
      <w:numFmt w:val="bullet"/>
      <w:lvlText w:val="-"/>
      <w:lvlJc w:val="left"/>
      <w:pPr>
        <w:tabs>
          <w:tab w:val="num" w:pos="758"/>
        </w:tabs>
        <w:ind w:left="758" w:hanging="360"/>
      </w:pPr>
    </w:lvl>
  </w:abstractNum>
  <w:abstractNum w:abstractNumId="15" w15:restartNumberingAfterBreak="0">
    <w:nsid w:val="75546316"/>
    <w:multiLevelType w:val="hybridMultilevel"/>
    <w:tmpl w:val="2BC0F232"/>
    <w:lvl w:ilvl="0" w:tplc="5802C1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0D4BA7"/>
    <w:multiLevelType w:val="singleLevel"/>
    <w:tmpl w:val="F79EFC2E"/>
    <w:lvl w:ilvl="0">
      <w:numFmt w:val="bullet"/>
      <w:lvlText w:val="-"/>
      <w:lvlJc w:val="left"/>
      <w:pPr>
        <w:tabs>
          <w:tab w:val="num" w:pos="900"/>
        </w:tabs>
        <w:ind w:left="900" w:hanging="360"/>
      </w:pPr>
    </w:lvl>
  </w:abstractNum>
  <w:abstractNum w:abstractNumId="17" w15:restartNumberingAfterBreak="0">
    <w:nsid w:val="78AA689D"/>
    <w:multiLevelType w:val="singleLevel"/>
    <w:tmpl w:val="F79EFC2E"/>
    <w:lvl w:ilvl="0">
      <w:numFmt w:val="bullet"/>
      <w:lvlText w:val="-"/>
      <w:lvlJc w:val="left"/>
      <w:pPr>
        <w:tabs>
          <w:tab w:val="num" w:pos="1080"/>
        </w:tabs>
        <w:ind w:left="1080" w:hanging="360"/>
      </w:pPr>
    </w:lvl>
  </w:abstractNum>
  <w:abstractNum w:abstractNumId="18" w15:restartNumberingAfterBreak="0">
    <w:nsid w:val="7CBA34E8"/>
    <w:multiLevelType w:val="hybridMultilevel"/>
    <w:tmpl w:val="C500152C"/>
    <w:lvl w:ilvl="0" w:tplc="5802C1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</w:num>
  <w:num w:numId="4">
    <w:abstractNumId w:val="17"/>
  </w:num>
  <w:num w:numId="5">
    <w:abstractNumId w:val="4"/>
  </w:num>
  <w:num w:numId="6">
    <w:abstractNumId w:val="8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18"/>
  </w:num>
  <w:num w:numId="12">
    <w:abstractNumId w:val="12"/>
  </w:num>
  <w:num w:numId="13">
    <w:abstractNumId w:val="3"/>
  </w:num>
  <w:num w:numId="14">
    <w:abstractNumId w:val="9"/>
  </w:num>
  <w:num w:numId="15">
    <w:abstractNumId w:val="14"/>
  </w:num>
  <w:num w:numId="16">
    <w:abstractNumId w:val="16"/>
  </w:num>
  <w:num w:numId="17">
    <w:abstractNumId w:val="17"/>
  </w:num>
  <w:num w:numId="18">
    <w:abstractNumId w:val="4"/>
  </w:num>
  <w:num w:numId="19">
    <w:abstractNumId w:val="2"/>
  </w:num>
  <w:num w:numId="20">
    <w:abstractNumId w:val="7"/>
  </w:num>
  <w:num w:numId="21">
    <w:abstractNumId w:val="11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0MDY1sDQ1MjIytLRQ0lEKTi0uzszPAykwrQUA3xXXQCwAAAA="/>
  </w:docVars>
  <w:rsids>
    <w:rsidRoot w:val="00CA4297"/>
    <w:rsid w:val="00043587"/>
    <w:rsid w:val="00051EAC"/>
    <w:rsid w:val="000608BD"/>
    <w:rsid w:val="0006327B"/>
    <w:rsid w:val="000816D0"/>
    <w:rsid w:val="00096559"/>
    <w:rsid w:val="00102B96"/>
    <w:rsid w:val="00107DCE"/>
    <w:rsid w:val="001335FB"/>
    <w:rsid w:val="00134761"/>
    <w:rsid w:val="00162E3C"/>
    <w:rsid w:val="001813F6"/>
    <w:rsid w:val="001A7612"/>
    <w:rsid w:val="001B6EE7"/>
    <w:rsid w:val="001B7286"/>
    <w:rsid w:val="001C445C"/>
    <w:rsid w:val="0021098A"/>
    <w:rsid w:val="002222D6"/>
    <w:rsid w:val="002304C1"/>
    <w:rsid w:val="00251330"/>
    <w:rsid w:val="0025606C"/>
    <w:rsid w:val="00262697"/>
    <w:rsid w:val="00290EFF"/>
    <w:rsid w:val="002A4107"/>
    <w:rsid w:val="002A578B"/>
    <w:rsid w:val="002D1916"/>
    <w:rsid w:val="002E585E"/>
    <w:rsid w:val="002F6114"/>
    <w:rsid w:val="00317F43"/>
    <w:rsid w:val="00337886"/>
    <w:rsid w:val="00365C34"/>
    <w:rsid w:val="00392A5C"/>
    <w:rsid w:val="003A0C18"/>
    <w:rsid w:val="003D1542"/>
    <w:rsid w:val="003E5D5A"/>
    <w:rsid w:val="003F3681"/>
    <w:rsid w:val="00441095"/>
    <w:rsid w:val="00456BD0"/>
    <w:rsid w:val="0045757C"/>
    <w:rsid w:val="00482D8F"/>
    <w:rsid w:val="004C1F36"/>
    <w:rsid w:val="004D23DD"/>
    <w:rsid w:val="004F7069"/>
    <w:rsid w:val="00523CED"/>
    <w:rsid w:val="00555FEE"/>
    <w:rsid w:val="00582D8F"/>
    <w:rsid w:val="00592907"/>
    <w:rsid w:val="005A19CE"/>
    <w:rsid w:val="005C29B1"/>
    <w:rsid w:val="005C2A49"/>
    <w:rsid w:val="005E2EB2"/>
    <w:rsid w:val="00616138"/>
    <w:rsid w:val="00620A04"/>
    <w:rsid w:val="00666322"/>
    <w:rsid w:val="006730BF"/>
    <w:rsid w:val="00706590"/>
    <w:rsid w:val="00713F91"/>
    <w:rsid w:val="00752A11"/>
    <w:rsid w:val="007A3E59"/>
    <w:rsid w:val="007C0C9D"/>
    <w:rsid w:val="007D06AB"/>
    <w:rsid w:val="008013B3"/>
    <w:rsid w:val="008021B7"/>
    <w:rsid w:val="00814798"/>
    <w:rsid w:val="00850991"/>
    <w:rsid w:val="0085289C"/>
    <w:rsid w:val="00881EAC"/>
    <w:rsid w:val="0088611F"/>
    <w:rsid w:val="008971CF"/>
    <w:rsid w:val="008A49A6"/>
    <w:rsid w:val="008E365D"/>
    <w:rsid w:val="008F4268"/>
    <w:rsid w:val="009677B7"/>
    <w:rsid w:val="0099343F"/>
    <w:rsid w:val="00997967"/>
    <w:rsid w:val="009C5EAC"/>
    <w:rsid w:val="009D2FA0"/>
    <w:rsid w:val="009F43B4"/>
    <w:rsid w:val="00A4648D"/>
    <w:rsid w:val="00A54E68"/>
    <w:rsid w:val="00A709C2"/>
    <w:rsid w:val="00A746F3"/>
    <w:rsid w:val="00AB3093"/>
    <w:rsid w:val="00B10D17"/>
    <w:rsid w:val="00BB4BF7"/>
    <w:rsid w:val="00C501EC"/>
    <w:rsid w:val="00C85DC5"/>
    <w:rsid w:val="00CA4297"/>
    <w:rsid w:val="00CC2CD5"/>
    <w:rsid w:val="00CD0526"/>
    <w:rsid w:val="00CE398E"/>
    <w:rsid w:val="00D10C79"/>
    <w:rsid w:val="00D1161F"/>
    <w:rsid w:val="00D14BB8"/>
    <w:rsid w:val="00D35372"/>
    <w:rsid w:val="00D561F1"/>
    <w:rsid w:val="00DB4D5B"/>
    <w:rsid w:val="00E306E4"/>
    <w:rsid w:val="00E32AB3"/>
    <w:rsid w:val="00E50763"/>
    <w:rsid w:val="00E5252C"/>
    <w:rsid w:val="00E8401E"/>
    <w:rsid w:val="00E9733F"/>
    <w:rsid w:val="00EA0DAA"/>
    <w:rsid w:val="00EA3401"/>
    <w:rsid w:val="00EB0233"/>
    <w:rsid w:val="00ED357D"/>
    <w:rsid w:val="00EF29BC"/>
    <w:rsid w:val="00F00C27"/>
    <w:rsid w:val="00F122D3"/>
    <w:rsid w:val="00F52D2E"/>
    <w:rsid w:val="00F56717"/>
    <w:rsid w:val="00F6210A"/>
    <w:rsid w:val="00F6394F"/>
    <w:rsid w:val="00F813D1"/>
    <w:rsid w:val="00F93583"/>
    <w:rsid w:val="00FE2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0580204"/>
  <w15:docId w15:val="{DBD27BEA-2333-41FF-A6C3-EB4C2939E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4C1F36"/>
    <w:rPr>
      <w:rFonts w:ascii="Times New Roman" w:eastAsia="Times New Roman" w:hAnsi="Times New Roman"/>
      <w:sz w:val="24"/>
      <w:szCs w:val="24"/>
    </w:rPr>
  </w:style>
  <w:style w:type="paragraph" w:styleId="Naslov4">
    <w:name w:val="heading 4"/>
    <w:basedOn w:val="Navaden"/>
    <w:next w:val="Navaden"/>
    <w:link w:val="Naslov4Znak"/>
    <w:uiPriority w:val="99"/>
    <w:qFormat/>
    <w:rsid w:val="004C1F36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4Znak">
    <w:name w:val="Naslov 4 Znak"/>
    <w:basedOn w:val="Privzetapisavaodstavka"/>
    <w:link w:val="Naslov4"/>
    <w:uiPriority w:val="99"/>
    <w:locked/>
    <w:rsid w:val="004C1F36"/>
    <w:rPr>
      <w:rFonts w:ascii="Times New Roman" w:hAnsi="Times New Roman" w:cs="Times New Roman"/>
      <w:b/>
      <w:bCs/>
      <w:sz w:val="28"/>
      <w:szCs w:val="28"/>
      <w:lang w:eastAsia="sl-SI"/>
    </w:rPr>
  </w:style>
  <w:style w:type="paragraph" w:styleId="Glava">
    <w:name w:val="header"/>
    <w:basedOn w:val="Navaden"/>
    <w:link w:val="GlavaZnak"/>
    <w:uiPriority w:val="99"/>
    <w:rsid w:val="004C1F36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4C1F36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4C1F36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4C1F36"/>
    <w:rPr>
      <w:rFonts w:ascii="Times New Roman" w:hAnsi="Times New Roman" w:cs="Times New Roman"/>
      <w:sz w:val="24"/>
      <w:szCs w:val="24"/>
      <w:lang w:eastAsia="sl-SI"/>
    </w:rPr>
  </w:style>
  <w:style w:type="paragraph" w:customStyle="1" w:styleId="S">
    <w:name w:val="S"/>
    <w:basedOn w:val="Navaden"/>
    <w:uiPriority w:val="99"/>
    <w:rsid w:val="004C1F36"/>
    <w:pPr>
      <w:jc w:val="both"/>
    </w:pPr>
    <w:rPr>
      <w:szCs w:val="20"/>
      <w:lang w:val="en-GB"/>
    </w:rPr>
  </w:style>
  <w:style w:type="table" w:styleId="Tabelamrea">
    <w:name w:val="Table Grid"/>
    <w:basedOn w:val="Navadnatabela"/>
    <w:uiPriority w:val="99"/>
    <w:rsid w:val="00EB023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vilkastrani">
    <w:name w:val="page number"/>
    <w:basedOn w:val="Privzetapisavaodstavka"/>
    <w:uiPriority w:val="99"/>
    <w:rsid w:val="00CE398E"/>
    <w:rPr>
      <w:rFonts w:cs="Times New Roman"/>
    </w:rPr>
  </w:style>
  <w:style w:type="paragraph" w:styleId="Sprotnaopomba-besedilo">
    <w:name w:val="footnote text"/>
    <w:basedOn w:val="Navaden"/>
    <w:link w:val="Sprotnaopomba-besediloZnak"/>
    <w:uiPriority w:val="99"/>
    <w:rsid w:val="00A746F3"/>
    <w:pPr>
      <w:jc w:val="both"/>
    </w:pPr>
    <w:rPr>
      <w:rFonts w:ascii="Arial" w:hAnsi="Arial"/>
      <w:sz w:val="20"/>
      <w:szCs w:val="20"/>
      <w:lang w:val="en-GB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A746F3"/>
    <w:rPr>
      <w:rFonts w:ascii="Arial" w:eastAsia="Times New Roman" w:hAnsi="Arial"/>
      <w:sz w:val="20"/>
      <w:szCs w:val="20"/>
      <w:lang w:val="en-GB"/>
    </w:rPr>
  </w:style>
  <w:style w:type="paragraph" w:styleId="Odstavekseznama">
    <w:name w:val="List Paragraph"/>
    <w:basedOn w:val="Navaden"/>
    <w:uiPriority w:val="34"/>
    <w:qFormat/>
    <w:rsid w:val="00E5252C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1A7612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1A7612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262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72</Words>
  <Characters>11815</Characters>
  <Application>Microsoft Office Word</Application>
  <DocSecurity>0</DocSecurity>
  <Lines>98</Lines>
  <Paragraphs>2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draskovic</dc:creator>
  <cp:lastModifiedBy>Mateja Jerič</cp:lastModifiedBy>
  <cp:revision>4</cp:revision>
  <cp:lastPrinted>2019-01-14T13:15:00Z</cp:lastPrinted>
  <dcterms:created xsi:type="dcterms:W3CDTF">2019-01-14T12:49:00Z</dcterms:created>
  <dcterms:modified xsi:type="dcterms:W3CDTF">2019-01-14T13:16:00Z</dcterms:modified>
</cp:coreProperties>
</file>